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B8A77D" w14:textId="77777777" w:rsidR="0036433B" w:rsidRPr="00A41AD5" w:rsidRDefault="0036433B" w:rsidP="0036433B">
      <w:pPr>
        <w:pStyle w:val="Title"/>
        <w:jc w:val="left"/>
        <w:rPr>
          <w:b/>
          <w:noProof/>
          <w:sz w:val="36"/>
          <w:szCs w:val="36"/>
        </w:rPr>
      </w:pPr>
      <w:r w:rsidRPr="00A41AD5">
        <w:rPr>
          <w:b/>
          <w:noProof/>
          <w:sz w:val="36"/>
          <w:szCs w:val="36"/>
        </w:rPr>
        <w:t>Ezekiel Craig</w:t>
      </w:r>
    </w:p>
    <w:p w14:paraId="3BFE70E1" w14:textId="77777777" w:rsidR="0036433B" w:rsidRPr="00A41AD5" w:rsidRDefault="0036433B" w:rsidP="0036433B">
      <w:r w:rsidRPr="00A41AD5">
        <w:t xml:space="preserve"> 334-550-9734 </w:t>
      </w:r>
      <w:r>
        <w:t xml:space="preserve"> </w:t>
      </w:r>
      <w:r w:rsidRPr="00A41AD5">
        <w:t>•</w:t>
      </w:r>
      <w:r>
        <w:t xml:space="preserve"> </w:t>
      </w:r>
      <w:r w:rsidRPr="00A41AD5">
        <w:t xml:space="preserve"> </w:t>
      </w:r>
      <w:hyperlink r:id="rId9" w:history="1">
        <w:r w:rsidRPr="00A41AD5">
          <w:rPr>
            <w:rStyle w:val="Hyperlink"/>
          </w:rPr>
          <w:t>ecrai30@wgu.edu</w:t>
        </w:r>
      </w:hyperlink>
      <w:r w:rsidRPr="00A41AD5">
        <w:t xml:space="preserve">   •</w:t>
      </w:r>
      <w:r>
        <w:t xml:space="preserve"> </w:t>
      </w:r>
      <w:r w:rsidRPr="00A41AD5">
        <w:t xml:space="preserve"> </w:t>
      </w:r>
      <w:hyperlink r:id="rId10" w:history="1">
        <w:r w:rsidRPr="00CE575B">
          <w:rPr>
            <w:rStyle w:val="Hyperlink"/>
          </w:rPr>
          <w:t>LinkedIn</w:t>
        </w:r>
      </w:hyperlink>
      <w:r>
        <w:t xml:space="preserve">  </w:t>
      </w:r>
      <w:r w:rsidRPr="00A41AD5">
        <w:t>•</w:t>
      </w:r>
      <w:r>
        <w:t xml:space="preserve">  </w:t>
      </w:r>
      <w:hyperlink r:id="rId11" w:history="1">
        <w:r>
          <w:rPr>
            <w:rStyle w:val="Hyperlink"/>
          </w:rPr>
          <w:t>GitHub</w:t>
        </w:r>
      </w:hyperlink>
      <w:r>
        <w:t xml:space="preserve"> </w:t>
      </w:r>
    </w:p>
    <w:p w14:paraId="2B3D34FE" w14:textId="77777777" w:rsidR="0036433B" w:rsidRPr="00A41AD5" w:rsidRDefault="0036433B" w:rsidP="0036433B">
      <w:r w:rsidRPr="00A41AD5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541F55A5" wp14:editId="512570F5">
                <wp:simplePos x="0" y="0"/>
                <wp:positionH relativeFrom="column">
                  <wp:posOffset>-22860</wp:posOffset>
                </wp:positionH>
                <wp:positionV relativeFrom="paragraph">
                  <wp:posOffset>85725</wp:posOffset>
                </wp:positionV>
                <wp:extent cx="6675120" cy="0"/>
                <wp:effectExtent l="34290" t="28575" r="34290" b="28575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75120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330CC15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8pt,6.75pt" to="523.8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" o:allowincell="f" strokeweight="4.5pt">
                <v:stroke linestyle="thinThick"/>
              </v:line>
            </w:pict>
          </mc:Fallback>
        </mc:AlternateContent>
      </w:r>
    </w:p>
    <w:p w14:paraId="6626B22A" w14:textId="77777777" w:rsidR="0036433B" w:rsidRPr="00A41AD5" w:rsidRDefault="0036433B" w:rsidP="0036433B">
      <w:pPr>
        <w:pStyle w:val="Heading5"/>
        <w:rPr>
          <w:rFonts w:ascii="Times New Roman" w:hAnsi="Times New Roman"/>
          <w:b w:val="0"/>
          <w:color w:val="FF0000"/>
          <w:sz w:val="20"/>
        </w:rPr>
      </w:pPr>
      <w:r w:rsidRPr="00A41AD5">
        <w:rPr>
          <w:rFonts w:ascii="Times New Roman" w:hAnsi="Times New Roman"/>
          <w:sz w:val="22"/>
          <w:szCs w:val="22"/>
          <w:u w:val="single"/>
        </w:rPr>
        <w:t xml:space="preserve">PROFESSIONAL PROFILE </w:t>
      </w:r>
    </w:p>
    <w:p w14:paraId="758DD071" w14:textId="77777777" w:rsidR="0036433B" w:rsidRPr="00A41AD5" w:rsidRDefault="0036433B" w:rsidP="0036433B">
      <w:pPr>
        <w:autoSpaceDE w:val="0"/>
        <w:autoSpaceDN w:val="0"/>
        <w:adjustRightInd w:val="0"/>
        <w:rPr>
          <w:rFonts w:eastAsiaTheme="minorHAnsi"/>
          <w:sz w:val="22"/>
          <w:szCs w:val="22"/>
        </w:rPr>
      </w:pPr>
      <w:r w:rsidRPr="007626A3">
        <w:rPr>
          <w:rFonts w:eastAsiaTheme="minorHAnsi"/>
          <w:sz w:val="22"/>
          <w:szCs w:val="22"/>
        </w:rPr>
        <w:t>Dedicated IT professional with over 6 years of experience, adept at leveraging programming skills, exceptional customer service abilities, and a proven track record in troubleshooting. Seeking a challenging role where my technical expertise and commitment to delivering high-quality solutions can contribute to the success of an innovative team or project.</w:t>
      </w:r>
    </w:p>
    <w:p w14:paraId="5C82816D" w14:textId="77777777" w:rsidR="0036433B" w:rsidRPr="00A41AD5" w:rsidRDefault="0036433B" w:rsidP="0036433B">
      <w:pPr>
        <w:autoSpaceDE w:val="0"/>
        <w:autoSpaceDN w:val="0"/>
        <w:adjustRightInd w:val="0"/>
        <w:rPr>
          <w:rFonts w:eastAsiaTheme="minorHAnsi"/>
          <w:b/>
        </w:rPr>
      </w:pPr>
    </w:p>
    <w:p w14:paraId="15AC0E8A" w14:textId="77777777" w:rsidR="0036433B" w:rsidRPr="00A41AD5" w:rsidRDefault="0036433B" w:rsidP="0036433B">
      <w:pPr>
        <w:pStyle w:val="Heading5"/>
        <w:rPr>
          <w:rFonts w:ascii="Times New Roman" w:eastAsiaTheme="minorHAnsi" w:hAnsi="Times New Roman"/>
          <w:sz w:val="22"/>
          <w:szCs w:val="22"/>
          <w:u w:val="single"/>
        </w:rPr>
      </w:pPr>
      <w:r w:rsidRPr="00A41AD5">
        <w:rPr>
          <w:rFonts w:ascii="Times New Roman" w:eastAsiaTheme="minorHAnsi" w:hAnsi="Times New Roman"/>
          <w:sz w:val="22"/>
          <w:szCs w:val="22"/>
          <w:u w:val="single"/>
        </w:rPr>
        <w:t>SKILLS</w:t>
      </w:r>
    </w:p>
    <w:p w14:paraId="04B672BE" w14:textId="77777777" w:rsidR="0036433B" w:rsidRDefault="0036433B" w:rsidP="0036433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Languages:</w:t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normaltextrun"/>
          <w:sz w:val="22"/>
          <w:szCs w:val="22"/>
        </w:rPr>
        <w:t>Java, Python, PowerShell, C#, JavaScript, HTML, CSS</w:t>
      </w:r>
      <w:r>
        <w:rPr>
          <w:rStyle w:val="eop"/>
          <w:sz w:val="22"/>
          <w:szCs w:val="22"/>
        </w:rPr>
        <w:t> </w:t>
      </w:r>
    </w:p>
    <w:p w14:paraId="665C95BF" w14:textId="77777777" w:rsidR="0036433B" w:rsidRDefault="0036433B" w:rsidP="0036433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Frameworks:</w:t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normaltextrun"/>
          <w:sz w:val="22"/>
          <w:szCs w:val="22"/>
        </w:rPr>
        <w:t>React, Angular</w:t>
      </w:r>
      <w:r>
        <w:rPr>
          <w:rStyle w:val="eop"/>
          <w:sz w:val="22"/>
          <w:szCs w:val="22"/>
        </w:rPr>
        <w:t> </w:t>
      </w:r>
    </w:p>
    <w:p w14:paraId="08E9BF78" w14:textId="77777777" w:rsidR="0036433B" w:rsidRDefault="0036433B" w:rsidP="0036433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Databases:</w:t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normaltextrun"/>
          <w:sz w:val="22"/>
          <w:szCs w:val="22"/>
        </w:rPr>
        <w:t>SQL(PostgreSQL)</w:t>
      </w:r>
      <w:r>
        <w:rPr>
          <w:rStyle w:val="eop"/>
          <w:sz w:val="22"/>
          <w:szCs w:val="22"/>
        </w:rPr>
        <w:t> </w:t>
      </w:r>
    </w:p>
    <w:p w14:paraId="0A631479" w14:textId="77777777" w:rsidR="0036433B" w:rsidRDefault="0036433B" w:rsidP="0036433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 xml:space="preserve">Cloud Infrastructure: </w:t>
      </w:r>
      <w:r>
        <w:rPr>
          <w:rStyle w:val="normaltextrun"/>
          <w:sz w:val="22"/>
          <w:szCs w:val="22"/>
        </w:rPr>
        <w:t>Azure</w:t>
      </w:r>
      <w:r>
        <w:rPr>
          <w:rStyle w:val="normaltextrun"/>
          <w:b/>
          <w:bCs/>
          <w:sz w:val="22"/>
          <w:szCs w:val="22"/>
        </w:rPr>
        <w:t xml:space="preserve">, </w:t>
      </w:r>
      <w:r>
        <w:rPr>
          <w:rStyle w:val="normaltextrun"/>
          <w:sz w:val="22"/>
          <w:szCs w:val="22"/>
        </w:rPr>
        <w:t>Azure Active Directory</w:t>
      </w:r>
      <w:r>
        <w:rPr>
          <w:rStyle w:val="eop"/>
          <w:sz w:val="22"/>
          <w:szCs w:val="22"/>
        </w:rPr>
        <w:t> </w:t>
      </w:r>
    </w:p>
    <w:p w14:paraId="16150A13" w14:textId="206E1B31" w:rsidR="0036433B" w:rsidRDefault="00697582" w:rsidP="0036433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Tools</w:t>
      </w:r>
      <w:r w:rsidR="0036433B">
        <w:rPr>
          <w:rStyle w:val="normaltextrun"/>
          <w:b/>
          <w:bCs/>
          <w:sz w:val="22"/>
          <w:szCs w:val="22"/>
        </w:rPr>
        <w:t>:</w:t>
      </w:r>
      <w:r w:rsidR="0036433B">
        <w:rPr>
          <w:rStyle w:val="tabchar"/>
          <w:rFonts w:ascii="Calibri" w:hAnsi="Calibri" w:cs="Calibri"/>
          <w:sz w:val="22"/>
          <w:szCs w:val="22"/>
        </w:rPr>
        <w:tab/>
      </w:r>
      <w:r w:rsidR="0036433B">
        <w:rPr>
          <w:rStyle w:val="normaltextrun"/>
          <w:sz w:val="22"/>
          <w:szCs w:val="22"/>
        </w:rPr>
        <w:t xml:space="preserve">Microsoft Intune, Canva, ServiceNow, O365, Power BI, GitHub, </w:t>
      </w:r>
      <w:r w:rsidR="0036433B">
        <w:rPr>
          <w:rStyle w:val="eop"/>
          <w:sz w:val="22"/>
          <w:szCs w:val="22"/>
        </w:rPr>
        <w:t>Remote Support</w:t>
      </w:r>
      <w:r w:rsidR="00015891">
        <w:rPr>
          <w:rStyle w:val="eop"/>
          <w:sz w:val="22"/>
          <w:szCs w:val="22"/>
        </w:rPr>
        <w:t xml:space="preserve">, </w:t>
      </w:r>
      <w:r w:rsidR="00AA6FAB">
        <w:rPr>
          <w:rStyle w:val="eop"/>
          <w:sz w:val="22"/>
          <w:szCs w:val="22"/>
        </w:rPr>
        <w:t>VM</w:t>
      </w:r>
      <w:r w:rsidR="00F4516F">
        <w:rPr>
          <w:rStyle w:val="eop"/>
          <w:sz w:val="22"/>
          <w:szCs w:val="22"/>
        </w:rPr>
        <w:t xml:space="preserve">ware </w:t>
      </w:r>
      <w:r w:rsidR="00015891">
        <w:rPr>
          <w:rStyle w:val="eop"/>
          <w:sz w:val="22"/>
          <w:szCs w:val="22"/>
        </w:rPr>
        <w:t>v</w:t>
      </w:r>
      <w:r w:rsidR="00F4516F">
        <w:rPr>
          <w:rStyle w:val="eop"/>
          <w:sz w:val="22"/>
          <w:szCs w:val="22"/>
        </w:rPr>
        <w:t>Center</w:t>
      </w:r>
      <w:r w:rsidR="001B2F70">
        <w:rPr>
          <w:rStyle w:val="eop"/>
          <w:sz w:val="22"/>
          <w:szCs w:val="22"/>
        </w:rPr>
        <w:t>, Nagio</w:t>
      </w:r>
      <w:r w:rsidR="003E514E">
        <w:rPr>
          <w:rStyle w:val="eop"/>
          <w:sz w:val="22"/>
          <w:szCs w:val="22"/>
        </w:rPr>
        <w:t>s</w:t>
      </w:r>
      <w:r w:rsidR="001B2F70">
        <w:rPr>
          <w:rStyle w:val="eop"/>
          <w:sz w:val="22"/>
          <w:szCs w:val="22"/>
        </w:rPr>
        <w:t>, Qualys, Azure Arc, WSUS</w:t>
      </w:r>
    </w:p>
    <w:p w14:paraId="40304382" w14:textId="77777777" w:rsidR="0036433B" w:rsidRDefault="0036433B" w:rsidP="0036433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Version</w:t>
      </w:r>
      <w:r>
        <w:rPr>
          <w:rStyle w:val="normaltextrun"/>
          <w:sz w:val="22"/>
          <w:szCs w:val="22"/>
        </w:rPr>
        <w:t xml:space="preserve"> </w:t>
      </w:r>
      <w:r>
        <w:rPr>
          <w:rStyle w:val="normaltextrun"/>
          <w:b/>
          <w:bCs/>
          <w:sz w:val="22"/>
          <w:szCs w:val="22"/>
        </w:rPr>
        <w:t>Control:</w:t>
      </w:r>
      <w:r>
        <w:rPr>
          <w:rStyle w:val="normaltextrun"/>
          <w:sz w:val="22"/>
          <w:szCs w:val="22"/>
        </w:rPr>
        <w:t xml:space="preserve"> Git</w:t>
      </w:r>
      <w:r>
        <w:rPr>
          <w:rStyle w:val="eop"/>
          <w:sz w:val="22"/>
          <w:szCs w:val="22"/>
        </w:rPr>
        <w:t> </w:t>
      </w:r>
    </w:p>
    <w:p w14:paraId="169AAC71" w14:textId="77777777" w:rsidR="0036433B" w:rsidRPr="00A41AD5" w:rsidRDefault="0036433B" w:rsidP="0036433B">
      <w:pPr>
        <w:pStyle w:val="Heading5"/>
        <w:rPr>
          <w:rFonts w:ascii="Times New Roman" w:hAnsi="Times New Roman"/>
          <w:sz w:val="20"/>
        </w:rPr>
      </w:pPr>
    </w:p>
    <w:p w14:paraId="46D63933" w14:textId="77777777" w:rsidR="0036433B" w:rsidRPr="00A41AD5" w:rsidRDefault="0036433B" w:rsidP="0036433B">
      <w:pPr>
        <w:rPr>
          <w:b/>
          <w:sz w:val="22"/>
          <w:szCs w:val="22"/>
          <w:u w:val="single"/>
        </w:rPr>
      </w:pPr>
      <w:r w:rsidRPr="00A41AD5">
        <w:rPr>
          <w:b/>
          <w:sz w:val="22"/>
          <w:szCs w:val="22"/>
          <w:u w:val="single"/>
        </w:rPr>
        <w:t>CERTIFICATIONS</w:t>
      </w:r>
    </w:p>
    <w:p w14:paraId="235D44AD" w14:textId="77777777" w:rsidR="0036433B" w:rsidRPr="00682ABF" w:rsidRDefault="0036433B" w:rsidP="0036433B">
      <w:pPr>
        <w:rPr>
          <w:bCs/>
          <w:sz w:val="22"/>
          <w:szCs w:val="22"/>
        </w:rPr>
        <w:sectPr w:rsidR="0036433B" w:rsidRPr="00682ABF" w:rsidSect="00661FA0">
          <w:pgSz w:w="12240" w:h="15840"/>
          <w:pgMar w:top="720" w:right="720" w:bottom="720" w:left="720" w:header="720" w:footer="720" w:gutter="0"/>
          <w:cols w:space="720"/>
          <w:docGrid w:linePitch="272"/>
        </w:sectPr>
      </w:pPr>
    </w:p>
    <w:p w14:paraId="4C2070F2" w14:textId="77777777" w:rsidR="0036433B" w:rsidRPr="00232DB9" w:rsidRDefault="0036433B" w:rsidP="0036433B">
      <w:pPr>
        <w:pStyle w:val="ListParagraph"/>
        <w:numPr>
          <w:ilvl w:val="0"/>
          <w:numId w:val="5"/>
        </w:numPr>
        <w:rPr>
          <w:bCs/>
          <w:sz w:val="22"/>
          <w:szCs w:val="22"/>
        </w:rPr>
      </w:pPr>
      <w:r w:rsidRPr="00232DB9">
        <w:rPr>
          <w:bCs/>
          <w:sz w:val="22"/>
          <w:szCs w:val="22"/>
        </w:rPr>
        <w:t>DoD 8570 IAT Level II certification</w:t>
      </w:r>
      <w:r>
        <w:rPr>
          <w:bCs/>
          <w:sz w:val="22"/>
          <w:szCs w:val="22"/>
        </w:rPr>
        <w:t>: CompTIA Security+</w:t>
      </w:r>
    </w:p>
    <w:p w14:paraId="1399D46D" w14:textId="77777777" w:rsidR="0036433B" w:rsidRPr="00A41AD5" w:rsidRDefault="0036433B" w:rsidP="0036433B">
      <w:pPr>
        <w:pStyle w:val="ListParagraph"/>
        <w:numPr>
          <w:ilvl w:val="0"/>
          <w:numId w:val="5"/>
        </w:numPr>
        <w:rPr>
          <w:bCs/>
          <w:sz w:val="22"/>
          <w:szCs w:val="22"/>
        </w:rPr>
      </w:pPr>
      <w:r w:rsidRPr="00A41AD5">
        <w:rPr>
          <w:bCs/>
          <w:sz w:val="22"/>
          <w:szCs w:val="22"/>
        </w:rPr>
        <w:t xml:space="preserve">Microsoft Security, Compliance, and Identity Fundamentals </w:t>
      </w:r>
    </w:p>
    <w:p w14:paraId="0F770B47" w14:textId="77777777" w:rsidR="0036433B" w:rsidRPr="00A41AD5" w:rsidRDefault="0036433B" w:rsidP="0036433B">
      <w:pPr>
        <w:pStyle w:val="ListParagraph"/>
        <w:numPr>
          <w:ilvl w:val="0"/>
          <w:numId w:val="5"/>
        </w:numPr>
        <w:rPr>
          <w:bCs/>
          <w:sz w:val="22"/>
          <w:szCs w:val="22"/>
        </w:rPr>
      </w:pPr>
      <w:r w:rsidRPr="00A41AD5">
        <w:rPr>
          <w:bCs/>
          <w:sz w:val="22"/>
          <w:szCs w:val="22"/>
        </w:rPr>
        <w:t>Microsoft Azure AI Fundamentals</w:t>
      </w:r>
      <w:r w:rsidRPr="00A41AD5">
        <w:rPr>
          <w:bCs/>
          <w:sz w:val="22"/>
          <w:szCs w:val="22"/>
        </w:rPr>
        <w:tab/>
      </w:r>
      <w:r w:rsidRPr="00A41AD5">
        <w:rPr>
          <w:bCs/>
          <w:sz w:val="22"/>
          <w:szCs w:val="22"/>
        </w:rPr>
        <w:tab/>
      </w:r>
    </w:p>
    <w:p w14:paraId="64F866AD" w14:textId="77777777" w:rsidR="0036433B" w:rsidRDefault="0036433B" w:rsidP="0036433B">
      <w:pPr>
        <w:pStyle w:val="ListParagraph"/>
        <w:numPr>
          <w:ilvl w:val="0"/>
          <w:numId w:val="5"/>
        </w:numPr>
        <w:rPr>
          <w:bCs/>
          <w:sz w:val="22"/>
          <w:szCs w:val="22"/>
        </w:rPr>
      </w:pPr>
      <w:r w:rsidRPr="00A41AD5">
        <w:rPr>
          <w:bCs/>
          <w:sz w:val="22"/>
          <w:szCs w:val="22"/>
        </w:rPr>
        <w:t>Microsoft Azure AI Engineer Associate</w:t>
      </w:r>
    </w:p>
    <w:p w14:paraId="2887EA6B" w14:textId="77777777" w:rsidR="0036433B" w:rsidRPr="007626A3" w:rsidRDefault="0036433B" w:rsidP="0036433B">
      <w:pPr>
        <w:pStyle w:val="ListParagraph"/>
        <w:numPr>
          <w:ilvl w:val="0"/>
          <w:numId w:val="5"/>
        </w:numPr>
        <w:rPr>
          <w:bCs/>
          <w:sz w:val="22"/>
          <w:szCs w:val="22"/>
        </w:rPr>
      </w:pPr>
      <w:r w:rsidRPr="00A41AD5">
        <w:rPr>
          <w:bCs/>
          <w:sz w:val="22"/>
          <w:szCs w:val="22"/>
        </w:rPr>
        <w:t>AWS Certified Cloud Practitioner</w:t>
      </w:r>
    </w:p>
    <w:p w14:paraId="0138D01C" w14:textId="77777777" w:rsidR="0036433B" w:rsidRPr="00A41AD5" w:rsidRDefault="0036433B" w:rsidP="0036433B">
      <w:pPr>
        <w:pStyle w:val="ListParagraph"/>
        <w:numPr>
          <w:ilvl w:val="0"/>
          <w:numId w:val="5"/>
        </w:numPr>
        <w:rPr>
          <w:bCs/>
          <w:sz w:val="22"/>
          <w:szCs w:val="22"/>
        </w:rPr>
      </w:pPr>
      <w:r w:rsidRPr="00A41AD5">
        <w:rPr>
          <w:bCs/>
          <w:sz w:val="22"/>
          <w:szCs w:val="22"/>
        </w:rPr>
        <w:t>PMI: Certified Associate in Project Management (CAPM)</w:t>
      </w:r>
    </w:p>
    <w:p w14:paraId="7B946F5A" w14:textId="77777777" w:rsidR="0036433B" w:rsidRDefault="0036433B" w:rsidP="0036433B">
      <w:pPr>
        <w:pStyle w:val="ListParagraph"/>
        <w:numPr>
          <w:ilvl w:val="0"/>
          <w:numId w:val="5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WGU Front-End Developer</w:t>
      </w:r>
    </w:p>
    <w:p w14:paraId="17A18017" w14:textId="2CE56E26" w:rsidR="00EB761A" w:rsidRPr="00EB761A" w:rsidRDefault="00EB761A" w:rsidP="00EB761A">
      <w:pPr>
        <w:pStyle w:val="ListParagraph"/>
        <w:numPr>
          <w:ilvl w:val="0"/>
          <w:numId w:val="5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WGU Back-End Developer</w:t>
      </w:r>
    </w:p>
    <w:p w14:paraId="0880BDD8" w14:textId="77777777" w:rsidR="0036433B" w:rsidRDefault="0036433B" w:rsidP="0036433B">
      <w:pPr>
        <w:pStyle w:val="ListParagraph"/>
        <w:numPr>
          <w:ilvl w:val="0"/>
          <w:numId w:val="5"/>
        </w:numPr>
        <w:rPr>
          <w:bCs/>
          <w:sz w:val="22"/>
          <w:szCs w:val="22"/>
        </w:rPr>
      </w:pPr>
      <w:r>
        <w:rPr>
          <w:bCs/>
          <w:sz w:val="22"/>
          <w:szCs w:val="22"/>
        </w:rPr>
        <w:t>Foundational C# Developer with Microsoft</w:t>
      </w:r>
    </w:p>
    <w:p w14:paraId="4DFFC6EF" w14:textId="77777777" w:rsidR="0036433B" w:rsidRPr="00761D06" w:rsidRDefault="0036433B" w:rsidP="0036433B">
      <w:pPr>
        <w:pStyle w:val="ListParagraph"/>
        <w:numPr>
          <w:ilvl w:val="0"/>
          <w:numId w:val="5"/>
        </w:numPr>
        <w:rPr>
          <w:bCs/>
          <w:sz w:val="22"/>
          <w:szCs w:val="22"/>
        </w:rPr>
        <w:sectPr w:rsidR="0036433B" w:rsidRPr="00761D06" w:rsidSect="00661FA0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272"/>
        </w:sectPr>
      </w:pPr>
      <w:r w:rsidRPr="00761D06">
        <w:rPr>
          <w:bCs/>
          <w:sz w:val="22"/>
          <w:szCs w:val="22"/>
        </w:rPr>
        <w:t>ITIL</w:t>
      </w:r>
      <w:r>
        <w:rPr>
          <w:bCs/>
          <w:sz w:val="22"/>
          <w:szCs w:val="22"/>
        </w:rPr>
        <w:t>v4</w:t>
      </w:r>
    </w:p>
    <w:p w14:paraId="687F92E4" w14:textId="77777777" w:rsidR="0036433B" w:rsidRPr="00A41AD5" w:rsidRDefault="0036433B" w:rsidP="0036433B">
      <w:pPr>
        <w:pStyle w:val="Heading2"/>
        <w:rPr>
          <w:rFonts w:ascii="Times New Roman" w:hAnsi="Times New Roman"/>
          <w:sz w:val="20"/>
          <w:u w:val="none"/>
        </w:rPr>
      </w:pPr>
    </w:p>
    <w:p w14:paraId="01332D64" w14:textId="02730673" w:rsidR="0036433B" w:rsidRDefault="0036433B" w:rsidP="0053017B">
      <w:pPr>
        <w:pStyle w:val="Heading2"/>
        <w:tabs>
          <w:tab w:val="left" w:pos="3802"/>
        </w:tabs>
        <w:rPr>
          <w:rFonts w:ascii="Times New Roman" w:hAnsi="Times New Roman"/>
          <w:sz w:val="22"/>
          <w:szCs w:val="22"/>
        </w:rPr>
      </w:pPr>
      <w:r w:rsidRPr="00A41AD5">
        <w:rPr>
          <w:rFonts w:ascii="Times New Roman" w:hAnsi="Times New Roman"/>
          <w:sz w:val="22"/>
          <w:szCs w:val="22"/>
        </w:rPr>
        <w:t>PROFESSIONAL EXPERIENCE</w:t>
      </w:r>
    </w:p>
    <w:p w14:paraId="3038BF55" w14:textId="77777777" w:rsidR="0053017B" w:rsidRPr="00A41AD5" w:rsidRDefault="0053017B" w:rsidP="0053017B">
      <w:pPr>
        <w:pStyle w:val="Position"/>
        <w:tabs>
          <w:tab w:val="right" w:pos="9360"/>
          <w:tab w:val="right" w:pos="9630"/>
        </w:tabs>
        <w:ind w:left="0"/>
        <w:rPr>
          <w:b/>
          <w:i w:val="0"/>
          <w:iCs/>
          <w:color w:val="000000"/>
          <w:sz w:val="22"/>
          <w:szCs w:val="22"/>
        </w:rPr>
      </w:pPr>
      <w:r>
        <w:rPr>
          <w:b/>
          <w:i w:val="0"/>
          <w:iCs/>
          <w:color w:val="000000"/>
          <w:sz w:val="22"/>
          <w:szCs w:val="22"/>
        </w:rPr>
        <w:t>Systems Engineer</w:t>
      </w:r>
    </w:p>
    <w:p w14:paraId="0C10EE8F" w14:textId="77777777" w:rsidR="0053017B" w:rsidRPr="00A41AD5" w:rsidRDefault="0053017B" w:rsidP="0053017B">
      <w:pPr>
        <w:pStyle w:val="Date"/>
        <w:tabs>
          <w:tab w:val="clear" w:pos="2160"/>
          <w:tab w:val="clear" w:pos="10080"/>
          <w:tab w:val="left" w:pos="1800"/>
          <w:tab w:val="right" w:pos="9360"/>
        </w:tabs>
        <w:spacing w:before="0"/>
        <w:rPr>
          <w:b/>
          <w:bCs/>
          <w:sz w:val="22"/>
          <w:szCs w:val="22"/>
        </w:rPr>
      </w:pPr>
      <w:r w:rsidRPr="00A41AD5">
        <w:rPr>
          <w:sz w:val="22"/>
          <w:szCs w:val="22"/>
        </w:rPr>
        <w:t>Auburn University – Office of Information Technology, Auburn, AL</w:t>
      </w:r>
      <w:r w:rsidRPr="00A41AD5">
        <w:rPr>
          <w:sz w:val="22"/>
          <w:szCs w:val="22"/>
        </w:rPr>
        <w:tab/>
      </w:r>
      <w:r w:rsidRPr="0034622A">
        <w:rPr>
          <w:b/>
          <w:bCs/>
          <w:sz w:val="22"/>
          <w:szCs w:val="22"/>
        </w:rPr>
        <w:t>August 2024</w:t>
      </w:r>
      <w:r w:rsidRPr="00A41AD5">
        <w:rPr>
          <w:b/>
          <w:bCs/>
          <w:sz w:val="22"/>
          <w:szCs w:val="22"/>
        </w:rPr>
        <w:t xml:space="preserve"> – Present</w:t>
      </w:r>
    </w:p>
    <w:p w14:paraId="2FAFF47B" w14:textId="6D03B500" w:rsidR="001C04BF" w:rsidRPr="00EA26A0" w:rsidRDefault="001C04BF" w:rsidP="001C04BF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EA26A0">
        <w:rPr>
          <w:sz w:val="22"/>
          <w:szCs w:val="22"/>
        </w:rPr>
        <w:t>Build and manage virtual machines (VMs) using vSphere and Azure Arc, optimizing resource allocation and performance.</w:t>
      </w:r>
    </w:p>
    <w:p w14:paraId="0C42D479" w14:textId="6854AD6E" w:rsidR="001C04BF" w:rsidRPr="00EA26A0" w:rsidRDefault="001C04BF" w:rsidP="001C04BF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EA26A0">
        <w:rPr>
          <w:sz w:val="22"/>
          <w:szCs w:val="22"/>
        </w:rPr>
        <w:t>Manage system updates, certificates, and patch deployments using WSUS and automated scripts in PowerShell.</w:t>
      </w:r>
    </w:p>
    <w:p w14:paraId="7ADDEBDD" w14:textId="20B9EEAD" w:rsidR="001C04BF" w:rsidRPr="00EA26A0" w:rsidRDefault="001C04BF" w:rsidP="001C04BF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EA26A0">
        <w:rPr>
          <w:sz w:val="22"/>
          <w:szCs w:val="22"/>
        </w:rPr>
        <w:t>Configure and manage firewall rules using Group Policy Objects (GPO) to enhance network security and enforce organizational policies.</w:t>
      </w:r>
    </w:p>
    <w:p w14:paraId="2EAE692F" w14:textId="39AC0E5B" w:rsidR="001C04BF" w:rsidRPr="00EA26A0" w:rsidRDefault="001C04BF" w:rsidP="001C04BF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EA26A0">
        <w:rPr>
          <w:sz w:val="22"/>
          <w:szCs w:val="22"/>
        </w:rPr>
        <w:t>Troubleshoot software and hardware issues, achieving rapid resolution using tools like Remote Desktop.</w:t>
      </w:r>
    </w:p>
    <w:p w14:paraId="7405F920" w14:textId="7D2B3F78" w:rsidR="001C04BF" w:rsidRPr="00EA26A0" w:rsidRDefault="001C04BF" w:rsidP="001C04BF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EA26A0">
        <w:rPr>
          <w:sz w:val="22"/>
          <w:szCs w:val="22"/>
        </w:rPr>
        <w:t>Conduct vulnerability assessments and mitigate risks using Qualys, enhancing system security and compliance.</w:t>
      </w:r>
    </w:p>
    <w:p w14:paraId="243344A7" w14:textId="1AA9FCA0" w:rsidR="001C04BF" w:rsidRPr="00EA26A0" w:rsidRDefault="001C04BF" w:rsidP="001C04BF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EA26A0">
        <w:rPr>
          <w:sz w:val="22"/>
          <w:szCs w:val="22"/>
        </w:rPr>
        <w:t>Leverage Nagios for monitoring and alerting services, ensuring real-time detection and resolution of issues across servers, switches, applications, and services.</w:t>
      </w:r>
    </w:p>
    <w:p w14:paraId="5DDD703D" w14:textId="771109FB" w:rsidR="001C04BF" w:rsidRPr="00EA26A0" w:rsidRDefault="001C04BF" w:rsidP="001C04BF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EA26A0">
        <w:rPr>
          <w:sz w:val="22"/>
          <w:szCs w:val="22"/>
        </w:rPr>
        <w:t>Utilize GitHub for version control and collaborative development of IT solutions.</w:t>
      </w:r>
    </w:p>
    <w:p w14:paraId="3750C23F" w14:textId="42DEC7FE" w:rsidR="0053017B" w:rsidRPr="00EA26A0" w:rsidRDefault="001C04BF" w:rsidP="001C04BF">
      <w:pPr>
        <w:pStyle w:val="ListParagraph"/>
        <w:numPr>
          <w:ilvl w:val="0"/>
          <w:numId w:val="5"/>
        </w:numPr>
        <w:rPr>
          <w:sz w:val="18"/>
          <w:szCs w:val="18"/>
        </w:rPr>
      </w:pPr>
      <w:r w:rsidRPr="00EA26A0">
        <w:rPr>
          <w:sz w:val="22"/>
          <w:szCs w:val="22"/>
        </w:rPr>
        <w:t>Communicate technical processes and solutions effectively to non-technical audiences, fostering cross-departmental understanding.</w:t>
      </w:r>
    </w:p>
    <w:p w14:paraId="236112C5" w14:textId="2DF63922" w:rsidR="0036433B" w:rsidRPr="00A41AD5" w:rsidRDefault="0036433B" w:rsidP="0036433B">
      <w:pPr>
        <w:pStyle w:val="Position"/>
        <w:tabs>
          <w:tab w:val="right" w:pos="9360"/>
          <w:tab w:val="right" w:pos="9630"/>
        </w:tabs>
        <w:ind w:left="0"/>
        <w:rPr>
          <w:b/>
          <w:i w:val="0"/>
          <w:iCs/>
          <w:color w:val="000000"/>
          <w:sz w:val="22"/>
          <w:szCs w:val="22"/>
        </w:rPr>
      </w:pPr>
      <w:r w:rsidRPr="00A41AD5">
        <w:rPr>
          <w:b/>
          <w:i w:val="0"/>
          <w:iCs/>
          <w:color w:val="000000"/>
          <w:sz w:val="22"/>
          <w:szCs w:val="22"/>
        </w:rPr>
        <w:t xml:space="preserve">Information Technology </w:t>
      </w:r>
      <w:r w:rsidR="00BE1996" w:rsidRPr="00A41AD5">
        <w:rPr>
          <w:b/>
          <w:i w:val="0"/>
          <w:iCs/>
          <w:color w:val="000000"/>
          <w:sz w:val="22"/>
          <w:szCs w:val="22"/>
        </w:rPr>
        <w:t>Specialist</w:t>
      </w:r>
    </w:p>
    <w:p w14:paraId="5E19E74F" w14:textId="11A1C580" w:rsidR="0036433B" w:rsidRPr="00A41AD5" w:rsidRDefault="0036433B" w:rsidP="0036433B">
      <w:pPr>
        <w:pStyle w:val="Date"/>
        <w:tabs>
          <w:tab w:val="clear" w:pos="2160"/>
          <w:tab w:val="clear" w:pos="10080"/>
          <w:tab w:val="left" w:pos="1800"/>
          <w:tab w:val="right" w:pos="9360"/>
        </w:tabs>
        <w:spacing w:before="0"/>
        <w:rPr>
          <w:b/>
          <w:bCs/>
          <w:sz w:val="22"/>
          <w:szCs w:val="22"/>
        </w:rPr>
      </w:pPr>
      <w:r w:rsidRPr="00A41AD5">
        <w:rPr>
          <w:sz w:val="22"/>
          <w:szCs w:val="22"/>
        </w:rPr>
        <w:t>Auburn University – Office of Information Technology, Auburn, AL</w:t>
      </w:r>
      <w:r w:rsidRPr="00A41AD5">
        <w:rPr>
          <w:sz w:val="22"/>
          <w:szCs w:val="22"/>
        </w:rPr>
        <w:tab/>
      </w:r>
      <w:r w:rsidRPr="00A41AD5">
        <w:rPr>
          <w:b/>
          <w:bCs/>
          <w:sz w:val="22"/>
          <w:szCs w:val="22"/>
        </w:rPr>
        <w:t xml:space="preserve">February 2021 – </w:t>
      </w:r>
      <w:r w:rsidR="00214D22">
        <w:rPr>
          <w:b/>
          <w:bCs/>
          <w:sz w:val="22"/>
          <w:szCs w:val="22"/>
        </w:rPr>
        <w:t>August 2024</w:t>
      </w:r>
    </w:p>
    <w:p w14:paraId="4D459312" w14:textId="01D7F29C" w:rsidR="0031503B" w:rsidRPr="0031503B" w:rsidRDefault="0031503B" w:rsidP="0031503B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31503B">
        <w:rPr>
          <w:sz w:val="22"/>
          <w:szCs w:val="22"/>
        </w:rPr>
        <w:t>Configured and managed laptops with Microsoft Intune, including device enrollment via Autopilot and manual methods, ensuring seamless onboarding and efficient device management.</w:t>
      </w:r>
    </w:p>
    <w:p w14:paraId="0127EED0" w14:textId="0BDEB892" w:rsidR="0031503B" w:rsidRPr="0031503B" w:rsidRDefault="0031503B" w:rsidP="0031503B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31503B">
        <w:rPr>
          <w:sz w:val="22"/>
          <w:szCs w:val="22"/>
        </w:rPr>
        <w:t>Provided remote technical support, promptly resolving hardware, software, and network issues to maintain high user satisfaction and minimize downtime.</w:t>
      </w:r>
    </w:p>
    <w:p w14:paraId="740149CC" w14:textId="14955026" w:rsidR="0031503B" w:rsidRPr="0031503B" w:rsidRDefault="0031503B" w:rsidP="0031503B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31503B">
        <w:rPr>
          <w:sz w:val="22"/>
          <w:szCs w:val="22"/>
        </w:rPr>
        <w:t>Deployed software updates, patches, and monthly application updates through Intune, improving system security, stability, and performance.</w:t>
      </w:r>
    </w:p>
    <w:p w14:paraId="707905B4" w14:textId="0FD8183B" w:rsidR="0031503B" w:rsidRPr="0031503B" w:rsidRDefault="0031503B" w:rsidP="0031503B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31503B">
        <w:rPr>
          <w:sz w:val="22"/>
          <w:szCs w:val="22"/>
        </w:rPr>
        <w:t>Developed and tested PowerShell scripts for app detection and automation, enhancing efficiency in software management and deployment.</w:t>
      </w:r>
    </w:p>
    <w:p w14:paraId="6DDCB3AA" w14:textId="31D30847" w:rsidR="0031503B" w:rsidRPr="0031503B" w:rsidRDefault="0031503B" w:rsidP="0031503B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31503B">
        <w:rPr>
          <w:sz w:val="22"/>
          <w:szCs w:val="22"/>
        </w:rPr>
        <w:t>Organized device and user groups in Azure Active Directory, streamlining device management, access control, and reporting for compliance and security purposes.</w:t>
      </w:r>
    </w:p>
    <w:p w14:paraId="46E5628A" w14:textId="06D09F18" w:rsidR="0031503B" w:rsidRPr="0031503B" w:rsidRDefault="0031503B" w:rsidP="0031503B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31503B">
        <w:rPr>
          <w:sz w:val="22"/>
          <w:szCs w:val="22"/>
        </w:rPr>
        <w:t>Implemented robust security protocols to safeguard endpoint devices and organizational data, ensuring regulatory compliance and threat protection.</w:t>
      </w:r>
    </w:p>
    <w:p w14:paraId="338F8F03" w14:textId="77777777" w:rsidR="0031503B" w:rsidRPr="0031503B" w:rsidRDefault="0031503B" w:rsidP="0031503B">
      <w:pPr>
        <w:pStyle w:val="Position"/>
        <w:numPr>
          <w:ilvl w:val="0"/>
          <w:numId w:val="5"/>
        </w:numPr>
        <w:tabs>
          <w:tab w:val="right" w:pos="9360"/>
          <w:tab w:val="right" w:pos="9630"/>
        </w:tabs>
        <w:rPr>
          <w:i w:val="0"/>
          <w:iCs/>
          <w:color w:val="000000"/>
          <w:sz w:val="22"/>
          <w:szCs w:val="22"/>
        </w:rPr>
      </w:pPr>
      <w:r w:rsidRPr="0031503B">
        <w:rPr>
          <w:i w:val="0"/>
          <w:sz w:val="22"/>
          <w:szCs w:val="22"/>
        </w:rPr>
        <w:lastRenderedPageBreak/>
        <w:t xml:space="preserve">Collaborated with cross-functional IT teams to resolve escalated technical issues, leveraging ServiceNow for </w:t>
      </w:r>
      <w:r w:rsidRPr="0031503B">
        <w:rPr>
          <w:i w:val="0"/>
        </w:rPr>
        <w:t>ticket management and maintaining high service quality standards.</w:t>
      </w:r>
    </w:p>
    <w:p w14:paraId="72B21DF1" w14:textId="3EC8AC87" w:rsidR="0036433B" w:rsidRPr="00A41AD5" w:rsidRDefault="0036433B" w:rsidP="006002AF">
      <w:pPr>
        <w:pStyle w:val="Position"/>
        <w:tabs>
          <w:tab w:val="right" w:pos="9360"/>
          <w:tab w:val="right" w:pos="9630"/>
        </w:tabs>
        <w:ind w:left="0"/>
        <w:rPr>
          <w:rStyle w:val="School"/>
          <w:b w:val="0"/>
          <w:i w:val="0"/>
          <w:iCs/>
          <w:caps w:val="0"/>
          <w:color w:val="000000"/>
          <w:sz w:val="22"/>
          <w:szCs w:val="22"/>
        </w:rPr>
      </w:pPr>
      <w:r w:rsidRPr="00A41AD5">
        <w:rPr>
          <w:b/>
          <w:i w:val="0"/>
          <w:iCs/>
          <w:color w:val="000000"/>
          <w:sz w:val="22"/>
          <w:szCs w:val="22"/>
        </w:rPr>
        <w:t>Information Technology Specialist</w:t>
      </w:r>
    </w:p>
    <w:p w14:paraId="36339153" w14:textId="77777777" w:rsidR="0036433B" w:rsidRPr="009D3637" w:rsidRDefault="0036433B" w:rsidP="0036433B">
      <w:pPr>
        <w:pStyle w:val="Date"/>
        <w:tabs>
          <w:tab w:val="clear" w:pos="2160"/>
          <w:tab w:val="clear" w:pos="10080"/>
          <w:tab w:val="left" w:pos="1800"/>
          <w:tab w:val="right" w:pos="9360"/>
        </w:tabs>
        <w:spacing w:before="0"/>
        <w:rPr>
          <w:b/>
          <w:bCs/>
          <w:sz w:val="22"/>
          <w:szCs w:val="22"/>
        </w:rPr>
      </w:pPr>
      <w:r w:rsidRPr="00A41AD5">
        <w:rPr>
          <w:sz w:val="22"/>
          <w:szCs w:val="22"/>
        </w:rPr>
        <w:t xml:space="preserve">Auburn University - Harbert College of Business, Auburn, AL </w:t>
      </w:r>
      <w:r w:rsidRPr="00A41AD5">
        <w:rPr>
          <w:sz w:val="22"/>
          <w:szCs w:val="22"/>
        </w:rPr>
        <w:tab/>
        <w:t xml:space="preserve">             </w:t>
      </w:r>
      <w:r w:rsidRPr="00A41AD5">
        <w:rPr>
          <w:b/>
          <w:bCs/>
          <w:sz w:val="22"/>
          <w:szCs w:val="22"/>
        </w:rPr>
        <w:t>January 2016 – February 2019</w:t>
      </w:r>
    </w:p>
    <w:p w14:paraId="5B8C9276" w14:textId="77777777" w:rsidR="0094571F" w:rsidRPr="0094571F" w:rsidRDefault="0094571F" w:rsidP="0094571F">
      <w:pPr>
        <w:pStyle w:val="Details"/>
        <w:numPr>
          <w:ilvl w:val="0"/>
          <w:numId w:val="26"/>
        </w:numPr>
        <w:tabs>
          <w:tab w:val="right" w:pos="9360"/>
          <w:tab w:val="right" w:pos="9630"/>
        </w:tabs>
        <w:rPr>
          <w:sz w:val="22"/>
          <w:szCs w:val="22"/>
        </w:rPr>
      </w:pPr>
      <w:r w:rsidRPr="0094571F">
        <w:rPr>
          <w:sz w:val="22"/>
          <w:szCs w:val="22"/>
        </w:rPr>
        <w:t>Managed and delivered technology support, resulting in a 99% uptime of classroom, lab, and conference room technology resources.</w:t>
      </w:r>
    </w:p>
    <w:p w14:paraId="5DB74986" w14:textId="60585085" w:rsidR="0094571F" w:rsidRPr="0094571F" w:rsidRDefault="0094571F" w:rsidP="0094571F">
      <w:pPr>
        <w:pStyle w:val="Details"/>
        <w:numPr>
          <w:ilvl w:val="0"/>
          <w:numId w:val="26"/>
        </w:numPr>
        <w:tabs>
          <w:tab w:val="right" w:pos="9360"/>
          <w:tab w:val="right" w:pos="9630"/>
        </w:tabs>
        <w:rPr>
          <w:sz w:val="22"/>
          <w:szCs w:val="22"/>
        </w:rPr>
      </w:pPr>
      <w:r w:rsidRPr="0094571F">
        <w:rPr>
          <w:sz w:val="22"/>
          <w:szCs w:val="22"/>
        </w:rPr>
        <w:t>Documented resolved issues using the ticketing system, maintaining a response time of under 24 hours for issue resolution.</w:t>
      </w:r>
    </w:p>
    <w:p w14:paraId="02D68A8E" w14:textId="08DB3CC7" w:rsidR="0036433B" w:rsidRPr="007958E9" w:rsidRDefault="0036433B" w:rsidP="0036433B">
      <w:pPr>
        <w:pStyle w:val="Details"/>
        <w:numPr>
          <w:ilvl w:val="0"/>
          <w:numId w:val="26"/>
        </w:numPr>
        <w:tabs>
          <w:tab w:val="right" w:pos="9360"/>
          <w:tab w:val="right" w:pos="9630"/>
        </w:tabs>
        <w:rPr>
          <w:sz w:val="22"/>
          <w:szCs w:val="22"/>
        </w:rPr>
      </w:pPr>
      <w:r w:rsidRPr="007958E9">
        <w:rPr>
          <w:sz w:val="22"/>
          <w:szCs w:val="22"/>
        </w:rPr>
        <w:t>Successfully addressed a diverse range of technical issues, employing both remote and in-person troubleshooting</w:t>
      </w:r>
      <w:r>
        <w:rPr>
          <w:sz w:val="22"/>
          <w:szCs w:val="22"/>
        </w:rPr>
        <w:t xml:space="preserve"> </w:t>
      </w:r>
      <w:r w:rsidRPr="007958E9">
        <w:rPr>
          <w:sz w:val="22"/>
          <w:szCs w:val="22"/>
        </w:rPr>
        <w:t>methods.</w:t>
      </w:r>
    </w:p>
    <w:p w14:paraId="7B8E1544" w14:textId="77777777" w:rsidR="0036433B" w:rsidRPr="007958E9" w:rsidRDefault="0036433B" w:rsidP="0036433B">
      <w:pPr>
        <w:pStyle w:val="Details"/>
        <w:numPr>
          <w:ilvl w:val="0"/>
          <w:numId w:val="26"/>
        </w:numPr>
        <w:tabs>
          <w:tab w:val="right" w:pos="9360"/>
          <w:tab w:val="right" w:pos="9630"/>
        </w:tabs>
        <w:rPr>
          <w:sz w:val="22"/>
          <w:szCs w:val="22"/>
        </w:rPr>
      </w:pPr>
      <w:r w:rsidRPr="007958E9">
        <w:rPr>
          <w:sz w:val="22"/>
          <w:szCs w:val="22"/>
        </w:rPr>
        <w:t>Executed hardware and software installations while delivering top-notch customer care and training.</w:t>
      </w:r>
    </w:p>
    <w:p w14:paraId="57C708C7" w14:textId="77777777" w:rsidR="0094571F" w:rsidRPr="00A41AD5" w:rsidRDefault="0094571F" w:rsidP="0094571F">
      <w:pPr>
        <w:pStyle w:val="Details"/>
        <w:tabs>
          <w:tab w:val="right" w:pos="9360"/>
          <w:tab w:val="right" w:pos="9630"/>
        </w:tabs>
        <w:ind w:left="720" w:firstLine="0"/>
        <w:rPr>
          <w:sz w:val="22"/>
          <w:szCs w:val="22"/>
        </w:rPr>
      </w:pPr>
    </w:p>
    <w:p w14:paraId="763340E2" w14:textId="77777777" w:rsidR="0036433B" w:rsidRPr="00A41AD5" w:rsidRDefault="0036433B" w:rsidP="0036433B">
      <w:pPr>
        <w:pStyle w:val="Details"/>
        <w:tabs>
          <w:tab w:val="right" w:pos="9360"/>
          <w:tab w:val="right" w:pos="9630"/>
        </w:tabs>
        <w:ind w:left="0" w:firstLine="0"/>
        <w:rPr>
          <w:sz w:val="22"/>
          <w:szCs w:val="22"/>
        </w:rPr>
      </w:pPr>
    </w:p>
    <w:p w14:paraId="274D0FFF" w14:textId="77777777" w:rsidR="0036433B" w:rsidRPr="00A41AD5" w:rsidRDefault="0036433B" w:rsidP="0036433B"/>
    <w:p w14:paraId="526B60B5" w14:textId="77777777" w:rsidR="0036433B" w:rsidRDefault="0036433B" w:rsidP="0036433B">
      <w:pPr>
        <w:pStyle w:val="Heading5"/>
        <w:rPr>
          <w:rFonts w:ascii="Times New Roman" w:hAnsi="Times New Roman"/>
          <w:sz w:val="22"/>
          <w:szCs w:val="22"/>
          <w:u w:val="single"/>
        </w:rPr>
      </w:pPr>
      <w:r w:rsidRPr="00A41AD5">
        <w:rPr>
          <w:rFonts w:ascii="Times New Roman" w:hAnsi="Times New Roman"/>
          <w:sz w:val="22"/>
          <w:szCs w:val="22"/>
          <w:u w:val="single"/>
        </w:rPr>
        <w:t>EDUCATION</w:t>
      </w:r>
    </w:p>
    <w:p w14:paraId="7C69ECFF" w14:textId="77777777" w:rsidR="0036433B" w:rsidRDefault="0036433B" w:rsidP="0036433B"/>
    <w:p w14:paraId="06B5EC66" w14:textId="77777777" w:rsidR="0036433B" w:rsidRPr="002F1C04" w:rsidRDefault="0036433B" w:rsidP="0036433B">
      <w:pPr>
        <w:rPr>
          <w:b/>
          <w:bCs/>
          <w:sz w:val="22"/>
          <w:szCs w:val="22"/>
        </w:rPr>
      </w:pPr>
      <w:r w:rsidRPr="002F1C04">
        <w:rPr>
          <w:b/>
          <w:bCs/>
          <w:sz w:val="22"/>
          <w:szCs w:val="22"/>
        </w:rPr>
        <w:t xml:space="preserve">Bachelor </w:t>
      </w:r>
      <w:r>
        <w:rPr>
          <w:b/>
          <w:bCs/>
          <w:sz w:val="22"/>
          <w:szCs w:val="22"/>
        </w:rPr>
        <w:t>o</w:t>
      </w:r>
      <w:r w:rsidRPr="002F1C04">
        <w:rPr>
          <w:b/>
          <w:bCs/>
          <w:sz w:val="22"/>
          <w:szCs w:val="22"/>
        </w:rPr>
        <w:t>f Science in Software Engineering</w:t>
      </w:r>
    </w:p>
    <w:p w14:paraId="0C3ABEFA" w14:textId="1EB4A207" w:rsidR="0036433B" w:rsidRPr="002F1C04" w:rsidRDefault="0036433B" w:rsidP="0036433B">
      <w:pPr>
        <w:rPr>
          <w:sz w:val="22"/>
          <w:szCs w:val="22"/>
        </w:rPr>
      </w:pPr>
      <w:r w:rsidRPr="002F1C04">
        <w:rPr>
          <w:sz w:val="22"/>
          <w:szCs w:val="22"/>
        </w:rPr>
        <w:t xml:space="preserve">Western Governors University • Salt Lake City, UT, USA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874856">
        <w:rPr>
          <w:b/>
          <w:bCs/>
          <w:sz w:val="22"/>
          <w:szCs w:val="22"/>
        </w:rPr>
        <w:t xml:space="preserve">July </w:t>
      </w:r>
      <w:r w:rsidRPr="002F1C04">
        <w:rPr>
          <w:b/>
          <w:bCs/>
          <w:sz w:val="22"/>
          <w:szCs w:val="22"/>
        </w:rPr>
        <w:t>2024</w:t>
      </w:r>
    </w:p>
    <w:p w14:paraId="44BD3FF5" w14:textId="77777777" w:rsidR="0036433B" w:rsidRDefault="0036433B" w:rsidP="0036433B">
      <w:pPr>
        <w:pStyle w:val="ListParagraph"/>
        <w:numPr>
          <w:ilvl w:val="0"/>
          <w:numId w:val="29"/>
        </w:numPr>
      </w:pPr>
      <w:r>
        <w:t>Courses Included: Version Control, Data Structures and Algorithms, JavaScript/Angular Programing, Advanced Data Management, Java Fundamentals, and Front-End Development.</w:t>
      </w:r>
    </w:p>
    <w:p w14:paraId="2B4B6A41" w14:textId="77777777" w:rsidR="0036433B" w:rsidRPr="002F1C04" w:rsidRDefault="0036433B" w:rsidP="0036433B"/>
    <w:p w14:paraId="073807B3" w14:textId="77777777" w:rsidR="0036433B" w:rsidRPr="00237F0E" w:rsidRDefault="0036433B" w:rsidP="0036433B">
      <w:r w:rsidRPr="00A41AD5">
        <w:rPr>
          <w:b/>
          <w:bCs/>
          <w:sz w:val="22"/>
          <w:szCs w:val="22"/>
        </w:rPr>
        <w:t>Master of Science in Information Technology Management</w:t>
      </w:r>
      <w:r w:rsidRPr="00A41AD5"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 w:rsidRPr="00A41AD5">
        <w:rPr>
          <w:b/>
          <w:bCs/>
          <w:sz w:val="22"/>
          <w:szCs w:val="22"/>
        </w:rPr>
        <w:t>August 2020</w:t>
      </w:r>
    </w:p>
    <w:p w14:paraId="0B8C0777" w14:textId="77777777" w:rsidR="0036433B" w:rsidRPr="00A41AD5" w:rsidRDefault="0036433B" w:rsidP="0036433B">
      <w:pPr>
        <w:pStyle w:val="Date"/>
        <w:tabs>
          <w:tab w:val="clear" w:pos="2160"/>
          <w:tab w:val="left" w:pos="1800"/>
          <w:tab w:val="right" w:pos="9360"/>
        </w:tabs>
        <w:spacing w:before="0"/>
        <w:rPr>
          <w:sz w:val="22"/>
          <w:szCs w:val="22"/>
        </w:rPr>
      </w:pPr>
      <w:r w:rsidRPr="00A41AD5">
        <w:rPr>
          <w:sz w:val="22"/>
          <w:szCs w:val="22"/>
        </w:rPr>
        <w:t>Western Governors University, Salt Lake City, UT</w:t>
      </w:r>
    </w:p>
    <w:p w14:paraId="160724DE" w14:textId="77777777" w:rsidR="0036433B" w:rsidRPr="00A41AD5" w:rsidRDefault="0036433B" w:rsidP="0036433B">
      <w:pPr>
        <w:pStyle w:val="ListParagraph"/>
        <w:rPr>
          <w:sz w:val="22"/>
          <w:szCs w:val="22"/>
          <w:u w:val="single"/>
        </w:rPr>
      </w:pPr>
    </w:p>
    <w:p w14:paraId="2B1E1AD0" w14:textId="77777777" w:rsidR="0036433B" w:rsidRPr="00A41AD5" w:rsidRDefault="0036433B" w:rsidP="0036433B">
      <w:pPr>
        <w:rPr>
          <w:color w:val="000000"/>
          <w:sz w:val="22"/>
          <w:szCs w:val="22"/>
        </w:rPr>
      </w:pPr>
      <w:r w:rsidRPr="00A41AD5">
        <w:rPr>
          <w:b/>
          <w:sz w:val="22"/>
          <w:szCs w:val="22"/>
        </w:rPr>
        <w:t xml:space="preserve">Bachelor of Science in Information Systems Management                                        </w:t>
      </w:r>
      <w:r>
        <w:rPr>
          <w:b/>
          <w:sz w:val="22"/>
          <w:szCs w:val="22"/>
        </w:rPr>
        <w:tab/>
      </w:r>
      <w:r w:rsidRPr="00A41AD5">
        <w:rPr>
          <w:b/>
          <w:sz w:val="22"/>
          <w:szCs w:val="22"/>
        </w:rPr>
        <w:t xml:space="preserve">             </w:t>
      </w:r>
      <w:r>
        <w:rPr>
          <w:b/>
          <w:sz w:val="22"/>
          <w:szCs w:val="22"/>
        </w:rPr>
        <w:tab/>
      </w:r>
      <w:r w:rsidRPr="00A41AD5">
        <w:rPr>
          <w:b/>
          <w:sz w:val="22"/>
          <w:szCs w:val="22"/>
        </w:rPr>
        <w:t>May 2019</w:t>
      </w:r>
    </w:p>
    <w:p w14:paraId="3CF75FF3" w14:textId="77777777" w:rsidR="0036433B" w:rsidRPr="00A41AD5" w:rsidRDefault="0036433B" w:rsidP="0036433B">
      <w:pPr>
        <w:pStyle w:val="Date"/>
        <w:tabs>
          <w:tab w:val="clear" w:pos="2160"/>
          <w:tab w:val="left" w:pos="1800"/>
          <w:tab w:val="right" w:pos="9360"/>
        </w:tabs>
        <w:spacing w:before="0"/>
        <w:rPr>
          <w:sz w:val="22"/>
          <w:szCs w:val="22"/>
        </w:rPr>
      </w:pPr>
      <w:r w:rsidRPr="00A41AD5">
        <w:rPr>
          <w:sz w:val="22"/>
          <w:szCs w:val="22"/>
        </w:rPr>
        <w:t>Auburn University, Auburn, AL</w:t>
      </w:r>
      <w:r>
        <w:rPr>
          <w:sz w:val="22"/>
          <w:szCs w:val="22"/>
        </w:rPr>
        <w:tab/>
      </w:r>
    </w:p>
    <w:p w14:paraId="7928C491" w14:textId="77777777" w:rsidR="0036433B" w:rsidRDefault="0036433B" w:rsidP="0036433B">
      <w:pPr>
        <w:pStyle w:val="Date"/>
        <w:tabs>
          <w:tab w:val="clear" w:pos="2160"/>
          <w:tab w:val="left" w:pos="1800"/>
          <w:tab w:val="right" w:pos="9360"/>
        </w:tabs>
        <w:spacing w:before="0"/>
        <w:rPr>
          <w:sz w:val="22"/>
          <w:szCs w:val="22"/>
        </w:rPr>
      </w:pPr>
    </w:p>
    <w:p w14:paraId="2C09DFF8" w14:textId="77777777" w:rsidR="0036433B" w:rsidRPr="00A41AD5" w:rsidRDefault="0036433B" w:rsidP="0036433B">
      <w:pPr>
        <w:pStyle w:val="Date"/>
        <w:tabs>
          <w:tab w:val="clear" w:pos="2160"/>
          <w:tab w:val="left" w:pos="1800"/>
          <w:tab w:val="right" w:pos="9360"/>
        </w:tabs>
        <w:spacing w:before="0"/>
        <w:rPr>
          <w:sz w:val="22"/>
          <w:szCs w:val="22"/>
        </w:rPr>
      </w:pPr>
    </w:p>
    <w:p w14:paraId="11E1F926" w14:textId="77777777" w:rsidR="0036433B" w:rsidRPr="00A41AD5" w:rsidRDefault="0036433B" w:rsidP="0036433B"/>
    <w:p w14:paraId="251FE84B" w14:textId="77777777" w:rsidR="0036433B" w:rsidRPr="00A41AD5" w:rsidRDefault="0036433B" w:rsidP="0036433B">
      <w:pPr>
        <w:pStyle w:val="ListParagraph"/>
        <w:rPr>
          <w:sz w:val="22"/>
          <w:szCs w:val="22"/>
        </w:rPr>
      </w:pPr>
    </w:p>
    <w:p w14:paraId="72A3D3EC" w14:textId="77777777" w:rsidR="0067635F" w:rsidRPr="0036433B" w:rsidRDefault="0067635F" w:rsidP="0036433B"/>
    <w:sectPr w:rsidR="0067635F" w:rsidRPr="0036433B" w:rsidSect="00661FA0">
      <w:type w:val="continuous"/>
      <w:pgSz w:w="12240" w:h="15840"/>
      <w:pgMar w:top="720" w:right="720" w:bottom="720" w:left="72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361622C"/>
    <w:multiLevelType w:val="multilevel"/>
    <w:tmpl w:val="05DAF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3AB753F"/>
    <w:multiLevelType w:val="hybridMultilevel"/>
    <w:tmpl w:val="A31AC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E105F3"/>
    <w:multiLevelType w:val="hybridMultilevel"/>
    <w:tmpl w:val="F3767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315DDA"/>
    <w:multiLevelType w:val="hybridMultilevel"/>
    <w:tmpl w:val="99001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436D42"/>
    <w:multiLevelType w:val="hybridMultilevel"/>
    <w:tmpl w:val="957C2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EB4662"/>
    <w:multiLevelType w:val="hybridMultilevel"/>
    <w:tmpl w:val="B3DC9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8B3588"/>
    <w:multiLevelType w:val="hybridMultilevel"/>
    <w:tmpl w:val="DCCAD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FB72A2"/>
    <w:multiLevelType w:val="hybridMultilevel"/>
    <w:tmpl w:val="D660A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BA558A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A57C13"/>
    <w:multiLevelType w:val="hybridMultilevel"/>
    <w:tmpl w:val="6B16B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6F719E"/>
    <w:multiLevelType w:val="hybridMultilevel"/>
    <w:tmpl w:val="3B463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5A51FC"/>
    <w:multiLevelType w:val="hybridMultilevel"/>
    <w:tmpl w:val="D5BA02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9C52B1"/>
    <w:multiLevelType w:val="hybridMultilevel"/>
    <w:tmpl w:val="D4764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CA176A"/>
    <w:multiLevelType w:val="hybridMultilevel"/>
    <w:tmpl w:val="F9168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63237C"/>
    <w:multiLevelType w:val="hybridMultilevel"/>
    <w:tmpl w:val="0F323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9175EC"/>
    <w:multiLevelType w:val="hybridMultilevel"/>
    <w:tmpl w:val="479CAF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1961172"/>
    <w:multiLevelType w:val="multilevel"/>
    <w:tmpl w:val="EF901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2C86F9B"/>
    <w:multiLevelType w:val="hybridMultilevel"/>
    <w:tmpl w:val="D6C6FE9E"/>
    <w:lvl w:ilvl="0" w:tplc="3E6C2E32">
      <w:numFmt w:val="bullet"/>
      <w:lvlText w:val="•"/>
      <w:lvlJc w:val="left"/>
      <w:pPr>
        <w:ind w:left="108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31619B"/>
    <w:multiLevelType w:val="hybridMultilevel"/>
    <w:tmpl w:val="959E6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F50FCE"/>
    <w:multiLevelType w:val="hybridMultilevel"/>
    <w:tmpl w:val="F37EA8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B0702ED"/>
    <w:multiLevelType w:val="hybridMultilevel"/>
    <w:tmpl w:val="F9B05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EF6120"/>
    <w:multiLevelType w:val="hybridMultilevel"/>
    <w:tmpl w:val="C24ED872"/>
    <w:lvl w:ilvl="0" w:tplc="3E6C2E32">
      <w:numFmt w:val="bullet"/>
      <w:lvlText w:val="•"/>
      <w:lvlJc w:val="left"/>
      <w:pPr>
        <w:ind w:left="108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1DB7CAB"/>
    <w:multiLevelType w:val="hybridMultilevel"/>
    <w:tmpl w:val="1D78F1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63A2DF8"/>
    <w:multiLevelType w:val="hybridMultilevel"/>
    <w:tmpl w:val="58ECC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A458CD"/>
    <w:multiLevelType w:val="hybridMultilevel"/>
    <w:tmpl w:val="D9C04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E64600"/>
    <w:multiLevelType w:val="hybridMultilevel"/>
    <w:tmpl w:val="42840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115AA1"/>
    <w:multiLevelType w:val="hybridMultilevel"/>
    <w:tmpl w:val="587A9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FE775F"/>
    <w:multiLevelType w:val="hybridMultilevel"/>
    <w:tmpl w:val="13E46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7105C4"/>
    <w:multiLevelType w:val="hybridMultilevel"/>
    <w:tmpl w:val="BEA6A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EF4A5B"/>
    <w:multiLevelType w:val="hybridMultilevel"/>
    <w:tmpl w:val="B8B20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C030FF"/>
    <w:multiLevelType w:val="hybridMultilevel"/>
    <w:tmpl w:val="A3047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9A042B"/>
    <w:multiLevelType w:val="multilevel"/>
    <w:tmpl w:val="40A2F5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FA110C5"/>
    <w:multiLevelType w:val="hybridMultilevel"/>
    <w:tmpl w:val="186680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5909968">
    <w:abstractNumId w:val="20"/>
  </w:num>
  <w:num w:numId="2" w16cid:durableId="1321080153">
    <w:abstractNumId w:val="12"/>
  </w:num>
  <w:num w:numId="3" w16cid:durableId="1815024603">
    <w:abstractNumId w:val="7"/>
  </w:num>
  <w:num w:numId="4" w16cid:durableId="264384444">
    <w:abstractNumId w:val="30"/>
  </w:num>
  <w:num w:numId="5" w16cid:durableId="446121423">
    <w:abstractNumId w:val="3"/>
  </w:num>
  <w:num w:numId="6" w16cid:durableId="1953394468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2520" w:hanging="360"/>
        </w:pPr>
        <w:rPr>
          <w:rFonts w:ascii="Symbol" w:hAnsi="Symbol" w:hint="default"/>
        </w:rPr>
      </w:lvl>
    </w:lvlOverride>
  </w:num>
  <w:num w:numId="7" w16cid:durableId="1522670771">
    <w:abstractNumId w:val="18"/>
  </w:num>
  <w:num w:numId="8" w16cid:durableId="918489284">
    <w:abstractNumId w:val="6"/>
  </w:num>
  <w:num w:numId="9" w16cid:durableId="882912761">
    <w:abstractNumId w:val="32"/>
  </w:num>
  <w:num w:numId="10" w16cid:durableId="756756911">
    <w:abstractNumId w:val="23"/>
  </w:num>
  <w:num w:numId="11" w16cid:durableId="1738940746">
    <w:abstractNumId w:val="28"/>
  </w:num>
  <w:num w:numId="12" w16cid:durableId="335887540">
    <w:abstractNumId w:val="13"/>
  </w:num>
  <w:num w:numId="13" w16cid:durableId="1978607266">
    <w:abstractNumId w:val="25"/>
  </w:num>
  <w:num w:numId="14" w16cid:durableId="1355961750">
    <w:abstractNumId w:val="14"/>
  </w:num>
  <w:num w:numId="15" w16cid:durableId="1831215032">
    <w:abstractNumId w:val="11"/>
  </w:num>
  <w:num w:numId="16" w16cid:durableId="1723942463">
    <w:abstractNumId w:val="10"/>
  </w:num>
  <w:num w:numId="17" w16cid:durableId="1044907116">
    <w:abstractNumId w:val="4"/>
  </w:num>
  <w:num w:numId="18" w16cid:durableId="1879776755">
    <w:abstractNumId w:val="15"/>
  </w:num>
  <w:num w:numId="19" w16cid:durableId="384721815">
    <w:abstractNumId w:val="27"/>
  </w:num>
  <w:num w:numId="20" w16cid:durableId="75636843">
    <w:abstractNumId w:val="19"/>
  </w:num>
  <w:num w:numId="21" w16cid:durableId="1836602822">
    <w:abstractNumId w:val="22"/>
  </w:num>
  <w:num w:numId="22" w16cid:durableId="199130641">
    <w:abstractNumId w:val="21"/>
  </w:num>
  <w:num w:numId="23" w16cid:durableId="1671324342">
    <w:abstractNumId w:val="17"/>
  </w:num>
  <w:num w:numId="24" w16cid:durableId="719091096">
    <w:abstractNumId w:val="8"/>
  </w:num>
  <w:num w:numId="25" w16cid:durableId="1583946305">
    <w:abstractNumId w:val="29"/>
  </w:num>
  <w:num w:numId="26" w16cid:durableId="769469122">
    <w:abstractNumId w:val="5"/>
  </w:num>
  <w:num w:numId="27" w16cid:durableId="2073967065">
    <w:abstractNumId w:val="2"/>
  </w:num>
  <w:num w:numId="28" w16cid:durableId="1222525675">
    <w:abstractNumId w:val="31"/>
  </w:num>
  <w:num w:numId="29" w16cid:durableId="2078086774">
    <w:abstractNumId w:val="24"/>
  </w:num>
  <w:num w:numId="30" w16cid:durableId="1491675506">
    <w:abstractNumId w:val="1"/>
  </w:num>
  <w:num w:numId="31" w16cid:durableId="549927910">
    <w:abstractNumId w:val="16"/>
  </w:num>
  <w:num w:numId="32" w16cid:durableId="168640271">
    <w:abstractNumId w:val="26"/>
  </w:num>
  <w:num w:numId="33" w16cid:durableId="1146362771">
    <w:abstractNumId w:val="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NzIwNzGyMDA0NTNT0lEKTi0uzszPAykwqQUAFLZ2kCwAAAA="/>
  </w:docVars>
  <w:rsids>
    <w:rsidRoot w:val="00F24390"/>
    <w:rsid w:val="000003F7"/>
    <w:rsid w:val="000017C6"/>
    <w:rsid w:val="00001FB4"/>
    <w:rsid w:val="00010F05"/>
    <w:rsid w:val="00015757"/>
    <w:rsid w:val="00015891"/>
    <w:rsid w:val="00021908"/>
    <w:rsid w:val="00027B62"/>
    <w:rsid w:val="00030ABF"/>
    <w:rsid w:val="000343E7"/>
    <w:rsid w:val="00035F8F"/>
    <w:rsid w:val="00047EE6"/>
    <w:rsid w:val="000528BE"/>
    <w:rsid w:val="00057685"/>
    <w:rsid w:val="0006095E"/>
    <w:rsid w:val="00063C0B"/>
    <w:rsid w:val="000726C4"/>
    <w:rsid w:val="00077E05"/>
    <w:rsid w:val="00080B2F"/>
    <w:rsid w:val="000865C6"/>
    <w:rsid w:val="00092177"/>
    <w:rsid w:val="000965AE"/>
    <w:rsid w:val="000A1457"/>
    <w:rsid w:val="000A169A"/>
    <w:rsid w:val="000B3F40"/>
    <w:rsid w:val="000B4793"/>
    <w:rsid w:val="000C104D"/>
    <w:rsid w:val="000C177D"/>
    <w:rsid w:val="000C6CF6"/>
    <w:rsid w:val="000D06BB"/>
    <w:rsid w:val="000E17BC"/>
    <w:rsid w:val="000E27B7"/>
    <w:rsid w:val="00105270"/>
    <w:rsid w:val="00111D5C"/>
    <w:rsid w:val="00114B90"/>
    <w:rsid w:val="00123124"/>
    <w:rsid w:val="00126D26"/>
    <w:rsid w:val="00133EE6"/>
    <w:rsid w:val="0013770C"/>
    <w:rsid w:val="00145972"/>
    <w:rsid w:val="00146248"/>
    <w:rsid w:val="00157D6E"/>
    <w:rsid w:val="00157EE2"/>
    <w:rsid w:val="00161474"/>
    <w:rsid w:val="001625CB"/>
    <w:rsid w:val="00170672"/>
    <w:rsid w:val="00176069"/>
    <w:rsid w:val="001805A0"/>
    <w:rsid w:val="00184696"/>
    <w:rsid w:val="00197FC8"/>
    <w:rsid w:val="001A27AA"/>
    <w:rsid w:val="001A559F"/>
    <w:rsid w:val="001B02A6"/>
    <w:rsid w:val="001B0A9B"/>
    <w:rsid w:val="001B1A0E"/>
    <w:rsid w:val="001B25AF"/>
    <w:rsid w:val="001B2F70"/>
    <w:rsid w:val="001B7EA9"/>
    <w:rsid w:val="001C04BF"/>
    <w:rsid w:val="001C4B36"/>
    <w:rsid w:val="001D4105"/>
    <w:rsid w:val="001D7AD3"/>
    <w:rsid w:val="001E1E9A"/>
    <w:rsid w:val="001E3420"/>
    <w:rsid w:val="001E3F9F"/>
    <w:rsid w:val="001E79FB"/>
    <w:rsid w:val="002006B4"/>
    <w:rsid w:val="0020192F"/>
    <w:rsid w:val="00202061"/>
    <w:rsid w:val="00205CEC"/>
    <w:rsid w:val="00214D22"/>
    <w:rsid w:val="00232DB9"/>
    <w:rsid w:val="00235679"/>
    <w:rsid w:val="00236BE2"/>
    <w:rsid w:val="002374F6"/>
    <w:rsid w:val="00237F0E"/>
    <w:rsid w:val="00254E60"/>
    <w:rsid w:val="00261299"/>
    <w:rsid w:val="0026269D"/>
    <w:rsid w:val="00264AC3"/>
    <w:rsid w:val="00267309"/>
    <w:rsid w:val="00270775"/>
    <w:rsid w:val="002744F6"/>
    <w:rsid w:val="00275767"/>
    <w:rsid w:val="00276F1A"/>
    <w:rsid w:val="002802EE"/>
    <w:rsid w:val="002A1D7C"/>
    <w:rsid w:val="002A6774"/>
    <w:rsid w:val="002B00DB"/>
    <w:rsid w:val="002B0FB2"/>
    <w:rsid w:val="002B21D2"/>
    <w:rsid w:val="002B46D7"/>
    <w:rsid w:val="002B6D94"/>
    <w:rsid w:val="002B7B4A"/>
    <w:rsid w:val="002C10EF"/>
    <w:rsid w:val="002C2934"/>
    <w:rsid w:val="002C2C06"/>
    <w:rsid w:val="002C6400"/>
    <w:rsid w:val="002D0952"/>
    <w:rsid w:val="002D2796"/>
    <w:rsid w:val="002D67E7"/>
    <w:rsid w:val="002D7B1F"/>
    <w:rsid w:val="002D7FA2"/>
    <w:rsid w:val="002E2F3C"/>
    <w:rsid w:val="002E455D"/>
    <w:rsid w:val="002F02C9"/>
    <w:rsid w:val="002F1C04"/>
    <w:rsid w:val="002F6B05"/>
    <w:rsid w:val="00310F48"/>
    <w:rsid w:val="00311475"/>
    <w:rsid w:val="0031223A"/>
    <w:rsid w:val="0031503B"/>
    <w:rsid w:val="00315DD4"/>
    <w:rsid w:val="0032241B"/>
    <w:rsid w:val="00324244"/>
    <w:rsid w:val="0032428B"/>
    <w:rsid w:val="0032503D"/>
    <w:rsid w:val="00332A9B"/>
    <w:rsid w:val="00333ED8"/>
    <w:rsid w:val="0033718E"/>
    <w:rsid w:val="003421F3"/>
    <w:rsid w:val="00343242"/>
    <w:rsid w:val="003525FA"/>
    <w:rsid w:val="0035665A"/>
    <w:rsid w:val="0036086D"/>
    <w:rsid w:val="0036433B"/>
    <w:rsid w:val="003646DC"/>
    <w:rsid w:val="0036789A"/>
    <w:rsid w:val="0037041A"/>
    <w:rsid w:val="00372424"/>
    <w:rsid w:val="003732D3"/>
    <w:rsid w:val="00375BA1"/>
    <w:rsid w:val="00377DC4"/>
    <w:rsid w:val="0038196E"/>
    <w:rsid w:val="00382ED4"/>
    <w:rsid w:val="00383404"/>
    <w:rsid w:val="003867D8"/>
    <w:rsid w:val="00397307"/>
    <w:rsid w:val="003A58A8"/>
    <w:rsid w:val="003A6F3E"/>
    <w:rsid w:val="003B0216"/>
    <w:rsid w:val="003B271F"/>
    <w:rsid w:val="003B655F"/>
    <w:rsid w:val="003C3B6D"/>
    <w:rsid w:val="003D5B26"/>
    <w:rsid w:val="003E514E"/>
    <w:rsid w:val="003E5AD4"/>
    <w:rsid w:val="003F7C97"/>
    <w:rsid w:val="004008E2"/>
    <w:rsid w:val="00405A92"/>
    <w:rsid w:val="00416B4C"/>
    <w:rsid w:val="00426739"/>
    <w:rsid w:val="00433955"/>
    <w:rsid w:val="00434B54"/>
    <w:rsid w:val="0045014A"/>
    <w:rsid w:val="00450A31"/>
    <w:rsid w:val="00453A62"/>
    <w:rsid w:val="0046162B"/>
    <w:rsid w:val="00473938"/>
    <w:rsid w:val="00475B7E"/>
    <w:rsid w:val="00477280"/>
    <w:rsid w:val="0048151C"/>
    <w:rsid w:val="00486643"/>
    <w:rsid w:val="004A4C88"/>
    <w:rsid w:val="004A5294"/>
    <w:rsid w:val="004B14C6"/>
    <w:rsid w:val="004C1937"/>
    <w:rsid w:val="004C5CBB"/>
    <w:rsid w:val="004D14DA"/>
    <w:rsid w:val="004D5B3D"/>
    <w:rsid w:val="004D730D"/>
    <w:rsid w:val="004E5D22"/>
    <w:rsid w:val="004E7D6B"/>
    <w:rsid w:val="004F347D"/>
    <w:rsid w:val="004F3A84"/>
    <w:rsid w:val="00500E38"/>
    <w:rsid w:val="0050710B"/>
    <w:rsid w:val="00507943"/>
    <w:rsid w:val="0051567A"/>
    <w:rsid w:val="0052644A"/>
    <w:rsid w:val="0053017B"/>
    <w:rsid w:val="005457F8"/>
    <w:rsid w:val="0054719F"/>
    <w:rsid w:val="00550D35"/>
    <w:rsid w:val="005524F4"/>
    <w:rsid w:val="0055421D"/>
    <w:rsid w:val="005571F4"/>
    <w:rsid w:val="00575826"/>
    <w:rsid w:val="00580CD9"/>
    <w:rsid w:val="005854DA"/>
    <w:rsid w:val="00587709"/>
    <w:rsid w:val="005A7120"/>
    <w:rsid w:val="005B1821"/>
    <w:rsid w:val="005B7929"/>
    <w:rsid w:val="005C0F7D"/>
    <w:rsid w:val="005C12BF"/>
    <w:rsid w:val="005D1984"/>
    <w:rsid w:val="005D5B2D"/>
    <w:rsid w:val="005D6343"/>
    <w:rsid w:val="006002AF"/>
    <w:rsid w:val="006004AD"/>
    <w:rsid w:val="006068AA"/>
    <w:rsid w:val="00611100"/>
    <w:rsid w:val="006138D3"/>
    <w:rsid w:val="00614275"/>
    <w:rsid w:val="006232CD"/>
    <w:rsid w:val="006236E5"/>
    <w:rsid w:val="00623CB9"/>
    <w:rsid w:val="00636763"/>
    <w:rsid w:val="00640152"/>
    <w:rsid w:val="0064196F"/>
    <w:rsid w:val="00642E0F"/>
    <w:rsid w:val="00644BD8"/>
    <w:rsid w:val="00647ECF"/>
    <w:rsid w:val="006511B4"/>
    <w:rsid w:val="00651AA1"/>
    <w:rsid w:val="00655A18"/>
    <w:rsid w:val="006575BB"/>
    <w:rsid w:val="006576E8"/>
    <w:rsid w:val="00661FA0"/>
    <w:rsid w:val="00665990"/>
    <w:rsid w:val="00667167"/>
    <w:rsid w:val="006712AA"/>
    <w:rsid w:val="006732CC"/>
    <w:rsid w:val="00675C79"/>
    <w:rsid w:val="0067635F"/>
    <w:rsid w:val="00682ABF"/>
    <w:rsid w:val="00690D5F"/>
    <w:rsid w:val="0069219C"/>
    <w:rsid w:val="00692968"/>
    <w:rsid w:val="00695200"/>
    <w:rsid w:val="00695B88"/>
    <w:rsid w:val="00696F9F"/>
    <w:rsid w:val="00697582"/>
    <w:rsid w:val="00697F36"/>
    <w:rsid w:val="006A6C30"/>
    <w:rsid w:val="006A70C3"/>
    <w:rsid w:val="006B6014"/>
    <w:rsid w:val="006B6E6F"/>
    <w:rsid w:val="006C2FBB"/>
    <w:rsid w:val="006C36F9"/>
    <w:rsid w:val="006D10A8"/>
    <w:rsid w:val="006D575D"/>
    <w:rsid w:val="006E7290"/>
    <w:rsid w:val="006F59C3"/>
    <w:rsid w:val="006F7B52"/>
    <w:rsid w:val="0070364A"/>
    <w:rsid w:val="007048B6"/>
    <w:rsid w:val="007104EB"/>
    <w:rsid w:val="00711CF1"/>
    <w:rsid w:val="00714E4C"/>
    <w:rsid w:val="0071704D"/>
    <w:rsid w:val="00724140"/>
    <w:rsid w:val="00727043"/>
    <w:rsid w:val="0074102C"/>
    <w:rsid w:val="00741BF3"/>
    <w:rsid w:val="00742B38"/>
    <w:rsid w:val="00756F21"/>
    <w:rsid w:val="007626A3"/>
    <w:rsid w:val="00766643"/>
    <w:rsid w:val="00784069"/>
    <w:rsid w:val="00784C33"/>
    <w:rsid w:val="00792CF1"/>
    <w:rsid w:val="00794E8B"/>
    <w:rsid w:val="007958E9"/>
    <w:rsid w:val="007A0A6A"/>
    <w:rsid w:val="007B0FBB"/>
    <w:rsid w:val="007B2579"/>
    <w:rsid w:val="007B6641"/>
    <w:rsid w:val="007C6E7B"/>
    <w:rsid w:val="007D1A37"/>
    <w:rsid w:val="007D60B5"/>
    <w:rsid w:val="007D7276"/>
    <w:rsid w:val="007D7810"/>
    <w:rsid w:val="007E4475"/>
    <w:rsid w:val="0080345F"/>
    <w:rsid w:val="00804E2C"/>
    <w:rsid w:val="00812CCC"/>
    <w:rsid w:val="008238B6"/>
    <w:rsid w:val="0083192E"/>
    <w:rsid w:val="008363ED"/>
    <w:rsid w:val="00836454"/>
    <w:rsid w:val="0084536C"/>
    <w:rsid w:val="00847BE0"/>
    <w:rsid w:val="008556EA"/>
    <w:rsid w:val="0085667E"/>
    <w:rsid w:val="008578AE"/>
    <w:rsid w:val="008636D5"/>
    <w:rsid w:val="00874856"/>
    <w:rsid w:val="00874A66"/>
    <w:rsid w:val="008816DA"/>
    <w:rsid w:val="008854FE"/>
    <w:rsid w:val="00887256"/>
    <w:rsid w:val="0089422B"/>
    <w:rsid w:val="00896645"/>
    <w:rsid w:val="008B1A94"/>
    <w:rsid w:val="008C1477"/>
    <w:rsid w:val="008D65AF"/>
    <w:rsid w:val="008E1422"/>
    <w:rsid w:val="00903A1F"/>
    <w:rsid w:val="00906D5C"/>
    <w:rsid w:val="00907EB8"/>
    <w:rsid w:val="009117FE"/>
    <w:rsid w:val="0091450F"/>
    <w:rsid w:val="00916645"/>
    <w:rsid w:val="00927E94"/>
    <w:rsid w:val="009305DB"/>
    <w:rsid w:val="0093328C"/>
    <w:rsid w:val="00935839"/>
    <w:rsid w:val="0094281B"/>
    <w:rsid w:val="0094571F"/>
    <w:rsid w:val="00945CD6"/>
    <w:rsid w:val="009533CC"/>
    <w:rsid w:val="009558C0"/>
    <w:rsid w:val="00961871"/>
    <w:rsid w:val="00962BBE"/>
    <w:rsid w:val="0096342E"/>
    <w:rsid w:val="00965460"/>
    <w:rsid w:val="00972BCE"/>
    <w:rsid w:val="00973055"/>
    <w:rsid w:val="009770D3"/>
    <w:rsid w:val="009867B9"/>
    <w:rsid w:val="00993115"/>
    <w:rsid w:val="009A15BC"/>
    <w:rsid w:val="009A226D"/>
    <w:rsid w:val="009B171B"/>
    <w:rsid w:val="009B1823"/>
    <w:rsid w:val="009B1D43"/>
    <w:rsid w:val="009B2268"/>
    <w:rsid w:val="009C1818"/>
    <w:rsid w:val="009C2964"/>
    <w:rsid w:val="009D3637"/>
    <w:rsid w:val="009E175E"/>
    <w:rsid w:val="009E5EAF"/>
    <w:rsid w:val="009E7505"/>
    <w:rsid w:val="009F03E8"/>
    <w:rsid w:val="009F1A1C"/>
    <w:rsid w:val="00A00308"/>
    <w:rsid w:val="00A03271"/>
    <w:rsid w:val="00A06828"/>
    <w:rsid w:val="00A10D23"/>
    <w:rsid w:val="00A1132C"/>
    <w:rsid w:val="00A1262C"/>
    <w:rsid w:val="00A2339B"/>
    <w:rsid w:val="00A23679"/>
    <w:rsid w:val="00A23D15"/>
    <w:rsid w:val="00A355F7"/>
    <w:rsid w:val="00A36E2B"/>
    <w:rsid w:val="00A41AD5"/>
    <w:rsid w:val="00A47C15"/>
    <w:rsid w:val="00A5032E"/>
    <w:rsid w:val="00A609E3"/>
    <w:rsid w:val="00A62F41"/>
    <w:rsid w:val="00A63E38"/>
    <w:rsid w:val="00A653BF"/>
    <w:rsid w:val="00A728CF"/>
    <w:rsid w:val="00A740BA"/>
    <w:rsid w:val="00A82082"/>
    <w:rsid w:val="00A9439F"/>
    <w:rsid w:val="00A95600"/>
    <w:rsid w:val="00AA0635"/>
    <w:rsid w:val="00AA2EE4"/>
    <w:rsid w:val="00AA4D39"/>
    <w:rsid w:val="00AA6FAB"/>
    <w:rsid w:val="00AA790E"/>
    <w:rsid w:val="00AB2B0C"/>
    <w:rsid w:val="00AC166C"/>
    <w:rsid w:val="00AC34FF"/>
    <w:rsid w:val="00AC4C8D"/>
    <w:rsid w:val="00AD67D5"/>
    <w:rsid w:val="00AE078A"/>
    <w:rsid w:val="00AE1293"/>
    <w:rsid w:val="00AF2CDA"/>
    <w:rsid w:val="00B00A65"/>
    <w:rsid w:val="00B01D6E"/>
    <w:rsid w:val="00B0384C"/>
    <w:rsid w:val="00B1432B"/>
    <w:rsid w:val="00B14907"/>
    <w:rsid w:val="00B151B9"/>
    <w:rsid w:val="00B21C69"/>
    <w:rsid w:val="00B23563"/>
    <w:rsid w:val="00B37F94"/>
    <w:rsid w:val="00B45772"/>
    <w:rsid w:val="00B458B7"/>
    <w:rsid w:val="00B459F4"/>
    <w:rsid w:val="00B546FA"/>
    <w:rsid w:val="00B54F48"/>
    <w:rsid w:val="00B5562D"/>
    <w:rsid w:val="00B60143"/>
    <w:rsid w:val="00B61E4E"/>
    <w:rsid w:val="00B6283B"/>
    <w:rsid w:val="00B64536"/>
    <w:rsid w:val="00B669F8"/>
    <w:rsid w:val="00B71360"/>
    <w:rsid w:val="00B74068"/>
    <w:rsid w:val="00B801B1"/>
    <w:rsid w:val="00B80EB2"/>
    <w:rsid w:val="00B81CA9"/>
    <w:rsid w:val="00B83BBE"/>
    <w:rsid w:val="00B83E28"/>
    <w:rsid w:val="00B840DC"/>
    <w:rsid w:val="00B911CD"/>
    <w:rsid w:val="00B9622E"/>
    <w:rsid w:val="00BB10D9"/>
    <w:rsid w:val="00BB7526"/>
    <w:rsid w:val="00BC462A"/>
    <w:rsid w:val="00BD2DA9"/>
    <w:rsid w:val="00BD46B7"/>
    <w:rsid w:val="00BD4BE4"/>
    <w:rsid w:val="00BE1996"/>
    <w:rsid w:val="00BE22D4"/>
    <w:rsid w:val="00BE353F"/>
    <w:rsid w:val="00BE38D2"/>
    <w:rsid w:val="00BE503D"/>
    <w:rsid w:val="00BF0C56"/>
    <w:rsid w:val="00BF2A67"/>
    <w:rsid w:val="00BF652C"/>
    <w:rsid w:val="00BF7DEB"/>
    <w:rsid w:val="00C00847"/>
    <w:rsid w:val="00C01999"/>
    <w:rsid w:val="00C02C14"/>
    <w:rsid w:val="00C02DCD"/>
    <w:rsid w:val="00C04CA8"/>
    <w:rsid w:val="00C1125F"/>
    <w:rsid w:val="00C13B6C"/>
    <w:rsid w:val="00C32DF6"/>
    <w:rsid w:val="00C37B03"/>
    <w:rsid w:val="00C40103"/>
    <w:rsid w:val="00C52CEF"/>
    <w:rsid w:val="00C535C9"/>
    <w:rsid w:val="00C57C31"/>
    <w:rsid w:val="00C60EB1"/>
    <w:rsid w:val="00C70E27"/>
    <w:rsid w:val="00C72CA8"/>
    <w:rsid w:val="00C839E2"/>
    <w:rsid w:val="00C92888"/>
    <w:rsid w:val="00CA6202"/>
    <w:rsid w:val="00CA6F22"/>
    <w:rsid w:val="00CC3588"/>
    <w:rsid w:val="00CC388F"/>
    <w:rsid w:val="00CC5449"/>
    <w:rsid w:val="00CD27B3"/>
    <w:rsid w:val="00CD77B6"/>
    <w:rsid w:val="00CE1171"/>
    <w:rsid w:val="00CE468E"/>
    <w:rsid w:val="00CE575B"/>
    <w:rsid w:val="00CE5ADB"/>
    <w:rsid w:val="00CE6179"/>
    <w:rsid w:val="00CE6F77"/>
    <w:rsid w:val="00CF0C4D"/>
    <w:rsid w:val="00CF589B"/>
    <w:rsid w:val="00D0102D"/>
    <w:rsid w:val="00D01AE9"/>
    <w:rsid w:val="00D068DF"/>
    <w:rsid w:val="00D07A93"/>
    <w:rsid w:val="00D10A9B"/>
    <w:rsid w:val="00D24FB2"/>
    <w:rsid w:val="00D304CE"/>
    <w:rsid w:val="00D325B2"/>
    <w:rsid w:val="00D34E4D"/>
    <w:rsid w:val="00D45520"/>
    <w:rsid w:val="00D46CF6"/>
    <w:rsid w:val="00D558B6"/>
    <w:rsid w:val="00D565E9"/>
    <w:rsid w:val="00D566F2"/>
    <w:rsid w:val="00D57F4A"/>
    <w:rsid w:val="00D601D5"/>
    <w:rsid w:val="00D61C85"/>
    <w:rsid w:val="00D667A4"/>
    <w:rsid w:val="00D9126D"/>
    <w:rsid w:val="00D9252D"/>
    <w:rsid w:val="00D95CEB"/>
    <w:rsid w:val="00DA01DD"/>
    <w:rsid w:val="00DA0C44"/>
    <w:rsid w:val="00DA5D74"/>
    <w:rsid w:val="00DA7FF0"/>
    <w:rsid w:val="00DB12BE"/>
    <w:rsid w:val="00DB242A"/>
    <w:rsid w:val="00DB47A8"/>
    <w:rsid w:val="00DB7E93"/>
    <w:rsid w:val="00DC1943"/>
    <w:rsid w:val="00DC57E9"/>
    <w:rsid w:val="00DC6970"/>
    <w:rsid w:val="00DD7018"/>
    <w:rsid w:val="00DE3754"/>
    <w:rsid w:val="00DF5B17"/>
    <w:rsid w:val="00E05BA7"/>
    <w:rsid w:val="00E126DC"/>
    <w:rsid w:val="00E1593B"/>
    <w:rsid w:val="00E168C9"/>
    <w:rsid w:val="00E16B10"/>
    <w:rsid w:val="00E1777C"/>
    <w:rsid w:val="00E17A20"/>
    <w:rsid w:val="00E23547"/>
    <w:rsid w:val="00E25AD5"/>
    <w:rsid w:val="00E41807"/>
    <w:rsid w:val="00E41D98"/>
    <w:rsid w:val="00E46EB4"/>
    <w:rsid w:val="00E503B6"/>
    <w:rsid w:val="00E53F8E"/>
    <w:rsid w:val="00E56490"/>
    <w:rsid w:val="00E62B02"/>
    <w:rsid w:val="00E66A88"/>
    <w:rsid w:val="00E919DE"/>
    <w:rsid w:val="00E92A70"/>
    <w:rsid w:val="00E961CA"/>
    <w:rsid w:val="00EA0A7A"/>
    <w:rsid w:val="00EA26A0"/>
    <w:rsid w:val="00EA2F09"/>
    <w:rsid w:val="00EA71D4"/>
    <w:rsid w:val="00EB489E"/>
    <w:rsid w:val="00EB5C81"/>
    <w:rsid w:val="00EB761A"/>
    <w:rsid w:val="00ED4889"/>
    <w:rsid w:val="00ED7801"/>
    <w:rsid w:val="00EE311C"/>
    <w:rsid w:val="00EF37DB"/>
    <w:rsid w:val="00EF42D1"/>
    <w:rsid w:val="00F0201B"/>
    <w:rsid w:val="00F043E3"/>
    <w:rsid w:val="00F06357"/>
    <w:rsid w:val="00F10E63"/>
    <w:rsid w:val="00F15673"/>
    <w:rsid w:val="00F1612E"/>
    <w:rsid w:val="00F215A1"/>
    <w:rsid w:val="00F222A5"/>
    <w:rsid w:val="00F23505"/>
    <w:rsid w:val="00F24390"/>
    <w:rsid w:val="00F25EFA"/>
    <w:rsid w:val="00F30ADA"/>
    <w:rsid w:val="00F32A35"/>
    <w:rsid w:val="00F32ABD"/>
    <w:rsid w:val="00F42441"/>
    <w:rsid w:val="00F4516F"/>
    <w:rsid w:val="00F512CB"/>
    <w:rsid w:val="00F5156A"/>
    <w:rsid w:val="00F53AF2"/>
    <w:rsid w:val="00F61A3A"/>
    <w:rsid w:val="00F6642F"/>
    <w:rsid w:val="00F664D4"/>
    <w:rsid w:val="00F73B5B"/>
    <w:rsid w:val="00F80298"/>
    <w:rsid w:val="00F83044"/>
    <w:rsid w:val="00F831AA"/>
    <w:rsid w:val="00F85D18"/>
    <w:rsid w:val="00F87800"/>
    <w:rsid w:val="00F90076"/>
    <w:rsid w:val="00F90E68"/>
    <w:rsid w:val="00F91C65"/>
    <w:rsid w:val="00FA3A4F"/>
    <w:rsid w:val="00FA5F4B"/>
    <w:rsid w:val="00FB02A5"/>
    <w:rsid w:val="00FB04F9"/>
    <w:rsid w:val="00FC0AAA"/>
    <w:rsid w:val="00FC2587"/>
    <w:rsid w:val="00FD395A"/>
    <w:rsid w:val="00FE2FB5"/>
    <w:rsid w:val="3950056B"/>
    <w:rsid w:val="4DE2A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E2AB2B"/>
  <w15:docId w15:val="{51280786-172C-47EE-B45C-B0CE2865E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50A31"/>
  </w:style>
  <w:style w:type="paragraph" w:styleId="Heading1">
    <w:name w:val="heading 1"/>
    <w:basedOn w:val="Normal"/>
    <w:next w:val="Normal"/>
    <w:qFormat/>
    <w:rsid w:val="00450A31"/>
    <w:pPr>
      <w:keepNext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rsid w:val="00450A31"/>
    <w:pPr>
      <w:keepNext/>
      <w:outlineLvl w:val="1"/>
    </w:pPr>
    <w:rPr>
      <w:rFonts w:ascii="Garamond" w:hAnsi="Garamond"/>
      <w:b/>
      <w:sz w:val="24"/>
      <w:u w:val="single"/>
    </w:rPr>
  </w:style>
  <w:style w:type="paragraph" w:styleId="Heading3">
    <w:name w:val="heading 3"/>
    <w:basedOn w:val="Normal"/>
    <w:next w:val="Normal"/>
    <w:qFormat/>
    <w:rsid w:val="00450A31"/>
    <w:pPr>
      <w:keepNext/>
      <w:jc w:val="center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rsid w:val="00450A31"/>
    <w:pPr>
      <w:keepNext/>
      <w:jc w:val="center"/>
      <w:outlineLvl w:val="3"/>
    </w:pPr>
    <w:rPr>
      <w:b/>
      <w:sz w:val="24"/>
    </w:rPr>
  </w:style>
  <w:style w:type="paragraph" w:styleId="Heading5">
    <w:name w:val="heading 5"/>
    <w:basedOn w:val="Normal"/>
    <w:next w:val="Normal"/>
    <w:link w:val="Heading5Char"/>
    <w:qFormat/>
    <w:rsid w:val="00450A31"/>
    <w:pPr>
      <w:keepNext/>
      <w:outlineLvl w:val="4"/>
    </w:pPr>
    <w:rPr>
      <w:rFonts w:ascii="Garamond" w:hAnsi="Garamond"/>
      <w:b/>
      <w:sz w:val="28"/>
    </w:rPr>
  </w:style>
  <w:style w:type="paragraph" w:styleId="Heading6">
    <w:name w:val="heading 6"/>
    <w:basedOn w:val="Normal"/>
    <w:next w:val="Normal"/>
    <w:qFormat/>
    <w:rsid w:val="00450A31"/>
    <w:pPr>
      <w:keepNext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rsid w:val="00450A31"/>
    <w:pPr>
      <w:keepNext/>
      <w:outlineLvl w:val="6"/>
    </w:pPr>
    <w:rPr>
      <w:i/>
    </w:rPr>
  </w:style>
  <w:style w:type="paragraph" w:styleId="Heading8">
    <w:name w:val="heading 8"/>
    <w:basedOn w:val="Normal"/>
    <w:next w:val="Normal"/>
    <w:qFormat/>
    <w:rsid w:val="00450A31"/>
    <w:pPr>
      <w:keepNext/>
      <w:outlineLvl w:val="7"/>
    </w:pPr>
    <w:rPr>
      <w:i/>
      <w:sz w:val="24"/>
    </w:rPr>
  </w:style>
  <w:style w:type="paragraph" w:styleId="Heading9">
    <w:name w:val="heading 9"/>
    <w:basedOn w:val="Normal"/>
    <w:next w:val="Normal"/>
    <w:qFormat/>
    <w:rsid w:val="00450A31"/>
    <w:pPr>
      <w:keepNext/>
      <w:ind w:firstLine="720"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450A31"/>
    <w:pPr>
      <w:jc w:val="center"/>
    </w:pPr>
    <w:rPr>
      <w:sz w:val="32"/>
    </w:rPr>
  </w:style>
  <w:style w:type="character" w:styleId="Hyperlink">
    <w:name w:val="Hyperlink"/>
    <w:basedOn w:val="DefaultParagraphFont"/>
    <w:rsid w:val="00450A31"/>
    <w:rPr>
      <w:color w:val="0000FF"/>
      <w:u w:val="single"/>
    </w:rPr>
  </w:style>
  <w:style w:type="character" w:styleId="FollowedHyperlink">
    <w:name w:val="FollowedHyperlink"/>
    <w:basedOn w:val="DefaultParagraphFont"/>
    <w:rsid w:val="00450A31"/>
    <w:rPr>
      <w:color w:val="800080"/>
      <w:u w:val="single"/>
    </w:rPr>
  </w:style>
  <w:style w:type="paragraph" w:styleId="BodyTextIndent">
    <w:name w:val="Body Text Indent"/>
    <w:basedOn w:val="Normal"/>
    <w:rsid w:val="00450A31"/>
    <w:pPr>
      <w:ind w:firstLine="720"/>
    </w:pPr>
    <w:rPr>
      <w:b/>
    </w:rPr>
  </w:style>
  <w:style w:type="character" w:styleId="CommentReference">
    <w:name w:val="annotation reference"/>
    <w:basedOn w:val="DefaultParagraphFont"/>
    <w:uiPriority w:val="99"/>
    <w:rsid w:val="00711C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11CF1"/>
  </w:style>
  <w:style w:type="character" w:customStyle="1" w:styleId="CommentTextChar">
    <w:name w:val="Comment Text Char"/>
    <w:basedOn w:val="DefaultParagraphFont"/>
    <w:link w:val="CommentText"/>
    <w:uiPriority w:val="99"/>
    <w:rsid w:val="00711CF1"/>
  </w:style>
  <w:style w:type="paragraph" w:styleId="CommentSubject">
    <w:name w:val="annotation subject"/>
    <w:basedOn w:val="CommentText"/>
    <w:next w:val="CommentText"/>
    <w:link w:val="CommentSubjectChar"/>
    <w:rsid w:val="00711C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11CF1"/>
    <w:rPr>
      <w:b/>
      <w:bCs/>
    </w:rPr>
  </w:style>
  <w:style w:type="paragraph" w:styleId="BalloonText">
    <w:name w:val="Balloon Text"/>
    <w:basedOn w:val="Normal"/>
    <w:link w:val="BalloonTextChar"/>
    <w:rsid w:val="00711CF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11CF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24FB2"/>
    <w:pPr>
      <w:ind w:left="720"/>
      <w:contextualSpacing/>
    </w:pPr>
  </w:style>
  <w:style w:type="table" w:styleId="TableGrid">
    <w:name w:val="Table Grid"/>
    <w:basedOn w:val="TableNormal"/>
    <w:uiPriority w:val="59"/>
    <w:rsid w:val="00993115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anity-namedomain">
    <w:name w:val="vanity-name__domain"/>
    <w:basedOn w:val="DefaultParagraphFont"/>
    <w:rsid w:val="00157D6E"/>
  </w:style>
  <w:style w:type="character" w:customStyle="1" w:styleId="vanity-namedisplay-name">
    <w:name w:val="vanity-name__display-name"/>
    <w:basedOn w:val="DefaultParagraphFont"/>
    <w:rsid w:val="00157D6E"/>
  </w:style>
  <w:style w:type="character" w:styleId="UnresolvedMention">
    <w:name w:val="Unresolved Mention"/>
    <w:basedOn w:val="DefaultParagraphFont"/>
    <w:uiPriority w:val="99"/>
    <w:semiHidden/>
    <w:unhideWhenUsed/>
    <w:rsid w:val="00157D6E"/>
    <w:rPr>
      <w:color w:val="605E5C"/>
      <w:shd w:val="clear" w:color="auto" w:fill="E1DFDD"/>
    </w:rPr>
  </w:style>
  <w:style w:type="paragraph" w:styleId="Date">
    <w:name w:val="Date"/>
    <w:basedOn w:val="Normal"/>
    <w:link w:val="DateChar"/>
    <w:rsid w:val="00AA2EE4"/>
    <w:pPr>
      <w:tabs>
        <w:tab w:val="left" w:pos="2160"/>
        <w:tab w:val="right" w:pos="10080"/>
      </w:tabs>
      <w:spacing w:before="120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AA2EE4"/>
    <w:rPr>
      <w:sz w:val="24"/>
      <w:szCs w:val="24"/>
    </w:rPr>
  </w:style>
  <w:style w:type="character" w:customStyle="1" w:styleId="School">
    <w:name w:val="School"/>
    <w:basedOn w:val="DefaultParagraphFont"/>
    <w:rsid w:val="00AA2EE4"/>
    <w:rPr>
      <w:b/>
      <w:caps/>
    </w:rPr>
  </w:style>
  <w:style w:type="paragraph" w:customStyle="1" w:styleId="Position">
    <w:name w:val="Position"/>
    <w:basedOn w:val="Normal"/>
    <w:rsid w:val="00AA2EE4"/>
    <w:pPr>
      <w:ind w:left="2160"/>
    </w:pPr>
    <w:rPr>
      <w:i/>
      <w:sz w:val="24"/>
      <w:szCs w:val="24"/>
    </w:rPr>
  </w:style>
  <w:style w:type="paragraph" w:customStyle="1" w:styleId="Details">
    <w:name w:val="Details"/>
    <w:basedOn w:val="Position"/>
    <w:rsid w:val="00AA2EE4"/>
    <w:pPr>
      <w:ind w:left="2520" w:hanging="360"/>
    </w:pPr>
    <w:rPr>
      <w:i w:val="0"/>
    </w:rPr>
  </w:style>
  <w:style w:type="paragraph" w:customStyle="1" w:styleId="Body">
    <w:name w:val="Body"/>
    <w:basedOn w:val="Date"/>
    <w:rsid w:val="0054719F"/>
    <w:pPr>
      <w:spacing w:before="0"/>
      <w:ind w:left="2160"/>
    </w:pPr>
  </w:style>
  <w:style w:type="character" w:customStyle="1" w:styleId="Heading5Char">
    <w:name w:val="Heading 5 Char"/>
    <w:basedOn w:val="DefaultParagraphFont"/>
    <w:link w:val="Heading5"/>
    <w:rsid w:val="001E79FB"/>
    <w:rPr>
      <w:rFonts w:ascii="Garamond" w:hAnsi="Garamond"/>
      <w:b/>
      <w:sz w:val="28"/>
    </w:rPr>
  </w:style>
  <w:style w:type="paragraph" w:styleId="NormalWeb">
    <w:name w:val="Normal (Web)"/>
    <w:basedOn w:val="Normal"/>
    <w:uiPriority w:val="99"/>
    <w:semiHidden/>
    <w:unhideWhenUsed/>
    <w:rsid w:val="0036086D"/>
    <w:pPr>
      <w:spacing w:before="100" w:beforeAutospacing="1" w:after="100" w:afterAutospacing="1"/>
    </w:pPr>
    <w:rPr>
      <w:sz w:val="24"/>
      <w:szCs w:val="24"/>
    </w:rPr>
  </w:style>
  <w:style w:type="paragraph" w:customStyle="1" w:styleId="paragraph">
    <w:name w:val="paragraph"/>
    <w:basedOn w:val="Normal"/>
    <w:rsid w:val="00580CD9"/>
    <w:pPr>
      <w:spacing w:before="100" w:beforeAutospacing="1" w:after="100" w:afterAutospacing="1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580CD9"/>
  </w:style>
  <w:style w:type="character" w:customStyle="1" w:styleId="tabchar">
    <w:name w:val="tabchar"/>
    <w:basedOn w:val="DefaultParagraphFont"/>
    <w:rsid w:val="00580CD9"/>
  </w:style>
  <w:style w:type="character" w:customStyle="1" w:styleId="eop">
    <w:name w:val="eop"/>
    <w:basedOn w:val="DefaultParagraphFont"/>
    <w:rsid w:val="00580C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596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3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9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27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5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8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6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35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8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2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92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3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23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046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3645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0064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828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2172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1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4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0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5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1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8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8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68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044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8256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668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0809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6233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8225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5699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4004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4520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992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8861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9651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595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8538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ecrai30" TargetMode="External"/><Relationship Id="rId5" Type="http://schemas.openxmlformats.org/officeDocument/2006/relationships/numbering" Target="numbering.xml"/><Relationship Id="rId10" Type="http://schemas.openxmlformats.org/officeDocument/2006/relationships/hyperlink" Target="http://www.linkedin.com/in/ezekiel-craig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mailto:ecrai30@wg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C355D8135D4B4E8521D51969CA2415" ma:contentTypeVersion="2" ma:contentTypeDescription="Create a new document." ma:contentTypeScope="" ma:versionID="e1f2a79d55d8496ca1e3d19cbdb8453e">
  <xsd:schema xmlns:xsd="http://www.w3.org/2001/XMLSchema" xmlns:xs="http://www.w3.org/2001/XMLSchema" xmlns:p="http://schemas.microsoft.com/office/2006/metadata/properties" xmlns:ns2="15fe8095-259a-4a20-8619-f9e6b1b7be04" targetNamespace="http://schemas.microsoft.com/office/2006/metadata/properties" ma:root="true" ma:fieldsID="d809313748d4fbe3218e44a290e1025b" ns2:_="">
    <xsd:import namespace="15fe8095-259a-4a20-8619-f9e6b1b7be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e8095-259a-4a20-8619-f9e6b1b7be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8EA7DFA-C0A1-4CD1-87A9-6ECBA56752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fe8095-259a-4a20-8619-f9e6b1b7be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7C9D23-C8B0-4F71-9A6D-2B0C97D35B3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2CC9398-94CA-4046-B542-B0B62AB7C5A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F6D366E-92D7-485D-9C05-A659654CD0E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</TotalTime>
  <Pages>2</Pages>
  <Words>597</Words>
  <Characters>4181</Characters>
  <Application>Microsoft Office Word</Application>
  <DocSecurity>0</DocSecurity>
  <Lines>99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aren A</vt:lpstr>
    </vt:vector>
  </TitlesOfParts>
  <Company>WGU</Company>
  <LinksUpToDate>false</LinksUpToDate>
  <CharactersWithSpaces>4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en A</dc:title>
  <dc:creator>Brandi Hoel</dc:creator>
  <cp:lastModifiedBy>Ezekiel Craig</cp:lastModifiedBy>
  <cp:revision>76</cp:revision>
  <cp:lastPrinted>2009-12-13T23:38:00Z</cp:lastPrinted>
  <dcterms:created xsi:type="dcterms:W3CDTF">2023-11-07T01:47:00Z</dcterms:created>
  <dcterms:modified xsi:type="dcterms:W3CDTF">2024-12-13T2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C355D8135D4B4E8521D51969CA2415</vt:lpwstr>
  </property>
  <property fmtid="{D5CDD505-2E9C-101B-9397-08002B2CF9AE}" pid="3" name="GrammarlyDocumentId">
    <vt:lpwstr>22c32cfa66ef87870e155937e3f34468da45aa768593af48489daca13134a0f8</vt:lpwstr>
  </property>
</Properties>
</file>